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59FE5" w14:textId="77777777" w:rsidR="00917F3F" w:rsidRPr="00935858" w:rsidRDefault="00917F3F" w:rsidP="00917F3F">
      <w:pPr>
        <w:rPr>
          <w:rFonts w:ascii="Times New Roman" w:hAnsi="Times New Roman"/>
          <w:b/>
        </w:rPr>
      </w:pPr>
    </w:p>
    <w:p w14:paraId="3053FC0B" w14:textId="2E271B3D" w:rsidR="00917F3F" w:rsidRPr="00935858" w:rsidRDefault="00043BAD" w:rsidP="00917F3F">
      <w:pPr>
        <w:jc w:val="center"/>
        <w:rPr>
          <w:rFonts w:ascii="Times New Roman" w:hAnsi="Times New Roman"/>
          <w:b/>
        </w:rPr>
      </w:pPr>
      <w:r>
        <w:rPr>
          <w:rFonts w:ascii="Times New Roman" w:hAnsi="Times New Roman"/>
          <w:b/>
          <w:noProof/>
        </w:rPr>
        <w:drawing>
          <wp:inline distT="0" distB="0" distL="0" distR="0" wp14:anchorId="662969D8" wp14:editId="23EF4B43">
            <wp:extent cx="5105400" cy="1552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5400" cy="1552575"/>
                    </a:xfrm>
                    <a:prstGeom prst="rect">
                      <a:avLst/>
                    </a:prstGeom>
                    <a:noFill/>
                    <a:ln>
                      <a:noFill/>
                    </a:ln>
                  </pic:spPr>
                </pic:pic>
              </a:graphicData>
            </a:graphic>
          </wp:inline>
        </w:drawing>
      </w:r>
    </w:p>
    <w:p w14:paraId="20F90265" w14:textId="77777777" w:rsidR="00917F3F" w:rsidRPr="00935858" w:rsidRDefault="00917F3F" w:rsidP="00917F3F">
      <w:pPr>
        <w:rPr>
          <w:rFonts w:ascii="Times New Roman" w:hAnsi="Times New Roman"/>
          <w:b/>
        </w:rPr>
      </w:pPr>
    </w:p>
    <w:p w14:paraId="0BDDB2B6" w14:textId="77777777" w:rsidR="00917F3F" w:rsidRPr="00935858" w:rsidRDefault="00EC2F62" w:rsidP="00EC2F62">
      <w:pPr>
        <w:tabs>
          <w:tab w:val="left" w:pos="6420"/>
        </w:tabs>
        <w:rPr>
          <w:rFonts w:ascii="Times New Roman" w:hAnsi="Times New Roman"/>
          <w:b/>
        </w:rPr>
      </w:pPr>
      <w:r w:rsidRPr="00935858">
        <w:rPr>
          <w:rFonts w:ascii="Times New Roman" w:hAnsi="Times New Roman"/>
          <w:b/>
        </w:rPr>
        <w:tab/>
      </w:r>
    </w:p>
    <w:p w14:paraId="531DB7AC" w14:textId="77777777" w:rsidR="00917F3F" w:rsidRPr="00935858" w:rsidRDefault="00917F3F" w:rsidP="000952B0">
      <w:pPr>
        <w:jc w:val="center"/>
        <w:rPr>
          <w:rFonts w:ascii="Times New Roman" w:hAnsi="Times New Roman"/>
          <w:b/>
        </w:rPr>
      </w:pPr>
    </w:p>
    <w:p w14:paraId="361C2D3B" w14:textId="652ADFB8" w:rsidR="00345DFE" w:rsidRDefault="0034746F" w:rsidP="000952B0">
      <w:pPr>
        <w:jc w:val="center"/>
        <w:rPr>
          <w:rFonts w:ascii="Times New Roman" w:hAnsi="Times New Roman"/>
          <w:b/>
        </w:rPr>
      </w:pPr>
      <w:bookmarkStart w:id="0" w:name="_Hlk37393281"/>
      <w:r>
        <w:rPr>
          <w:rFonts w:ascii="Times New Roman" w:hAnsi="Times New Roman"/>
          <w:bCs/>
          <w:caps/>
        </w:rPr>
        <w:t>Standard Award</w:t>
      </w:r>
      <w:r w:rsidR="00887F16">
        <w:rPr>
          <w:rFonts w:ascii="Times New Roman" w:hAnsi="Times New Roman"/>
          <w:bCs/>
          <w:caps/>
        </w:rPr>
        <w:t xml:space="preserve"> Program</w:t>
      </w:r>
      <w:r w:rsidR="00345DFE" w:rsidRPr="00345DFE">
        <w:rPr>
          <w:rFonts w:ascii="Times New Roman" w:hAnsi="Times New Roman"/>
          <w:bCs/>
          <w:caps/>
        </w:rPr>
        <w:t xml:space="preserve"> in </w:t>
      </w:r>
      <w:r>
        <w:rPr>
          <w:rFonts w:ascii="Times New Roman" w:hAnsi="Times New Roman"/>
          <w:bCs/>
          <w:caps/>
        </w:rPr>
        <w:t>alzheimer’s disease</w:t>
      </w:r>
      <w:r w:rsidR="00345DFE" w:rsidRPr="00345DFE">
        <w:rPr>
          <w:rFonts w:ascii="Times New Roman" w:hAnsi="Times New Roman"/>
          <w:bCs/>
          <w:caps/>
        </w:rPr>
        <w:t xml:space="preserve"> Research</w:t>
      </w:r>
      <w:r w:rsidR="00345DFE" w:rsidRPr="00935858">
        <w:rPr>
          <w:rFonts w:ascii="Times New Roman" w:hAnsi="Times New Roman"/>
          <w:b/>
        </w:rPr>
        <w:t xml:space="preserve"> </w:t>
      </w:r>
    </w:p>
    <w:bookmarkEnd w:id="0"/>
    <w:p w14:paraId="720011EA" w14:textId="77777777" w:rsidR="000724D4" w:rsidRPr="00935858" w:rsidRDefault="000724D4" w:rsidP="000952B0">
      <w:pPr>
        <w:jc w:val="center"/>
        <w:rPr>
          <w:rFonts w:ascii="Times New Roman" w:hAnsi="Times New Roman"/>
          <w:b/>
        </w:rPr>
      </w:pPr>
      <w:r w:rsidRPr="00935858">
        <w:rPr>
          <w:rFonts w:ascii="Times New Roman" w:hAnsi="Times New Roman"/>
          <w:b/>
        </w:rPr>
        <w:t xml:space="preserve">Letter of Intent </w:t>
      </w:r>
      <w:r w:rsidR="00386A46">
        <w:rPr>
          <w:rFonts w:ascii="Times New Roman" w:hAnsi="Times New Roman"/>
          <w:b/>
        </w:rPr>
        <w:t xml:space="preserve">Research Plan </w:t>
      </w:r>
      <w:r w:rsidRPr="00935858">
        <w:rPr>
          <w:rFonts w:ascii="Times New Roman" w:hAnsi="Times New Roman"/>
          <w:b/>
        </w:rPr>
        <w:t>Template</w:t>
      </w:r>
    </w:p>
    <w:p w14:paraId="07BC23EA" w14:textId="77777777" w:rsidR="00A5248E" w:rsidRPr="00935858" w:rsidRDefault="00B73980" w:rsidP="00A5248E">
      <w:pPr>
        <w:jc w:val="center"/>
        <w:rPr>
          <w:rFonts w:ascii="Times New Roman" w:hAnsi="Times New Roman"/>
          <w:b/>
        </w:rPr>
      </w:pPr>
      <w:bookmarkStart w:id="1" w:name="_Hlk37393335"/>
      <w:r w:rsidRPr="00935858">
        <w:rPr>
          <w:rFonts w:ascii="Times New Roman" w:hAnsi="Times New Roman"/>
          <w:b/>
        </w:rPr>
        <w:t xml:space="preserve">Due by </w:t>
      </w:r>
      <w:bookmarkStart w:id="2" w:name="_Hlk37393317"/>
      <w:bookmarkEnd w:id="1"/>
      <w:r w:rsidR="00721D3C">
        <w:rPr>
          <w:rFonts w:ascii="Times New Roman" w:hAnsi="Times New Roman"/>
          <w:b/>
        </w:rPr>
        <w:t>5:00</w:t>
      </w:r>
      <w:r w:rsidR="002D6B86" w:rsidRPr="002D6B86">
        <w:rPr>
          <w:rFonts w:ascii="Times New Roman" w:hAnsi="Times New Roman"/>
          <w:b/>
        </w:rPr>
        <w:t xml:space="preserve"> </w:t>
      </w:r>
      <w:r w:rsidR="00A5248E" w:rsidRPr="00935858">
        <w:rPr>
          <w:rFonts w:ascii="Times New Roman" w:hAnsi="Times New Roman"/>
          <w:b/>
        </w:rPr>
        <w:t>PM EST (Washington, D.C.)</w:t>
      </w:r>
    </w:p>
    <w:p w14:paraId="57BA7CAE" w14:textId="43959746" w:rsidR="00B73980" w:rsidRPr="00935858" w:rsidRDefault="0034746F" w:rsidP="00A5248E">
      <w:pPr>
        <w:jc w:val="center"/>
        <w:rPr>
          <w:rFonts w:ascii="Times New Roman" w:hAnsi="Times New Roman"/>
          <w:b/>
        </w:rPr>
      </w:pPr>
      <w:r>
        <w:rPr>
          <w:rFonts w:ascii="Times New Roman" w:hAnsi="Times New Roman"/>
          <w:b/>
        </w:rPr>
        <w:t>Friday</w:t>
      </w:r>
      <w:r w:rsidR="00B76B2E" w:rsidRPr="00935858">
        <w:rPr>
          <w:rFonts w:ascii="Times New Roman" w:hAnsi="Times New Roman"/>
          <w:b/>
        </w:rPr>
        <w:t xml:space="preserve">, </w:t>
      </w:r>
      <w:r>
        <w:rPr>
          <w:rFonts w:ascii="Times New Roman" w:hAnsi="Times New Roman"/>
          <w:b/>
        </w:rPr>
        <w:t>August</w:t>
      </w:r>
      <w:r w:rsidR="002C3A68" w:rsidRPr="00935858">
        <w:rPr>
          <w:rFonts w:ascii="Times New Roman" w:hAnsi="Times New Roman"/>
          <w:b/>
        </w:rPr>
        <w:t xml:space="preserve"> </w:t>
      </w:r>
      <w:r>
        <w:rPr>
          <w:rFonts w:ascii="Times New Roman" w:hAnsi="Times New Roman"/>
          <w:b/>
        </w:rPr>
        <w:t>25</w:t>
      </w:r>
      <w:r w:rsidR="00BA5C12" w:rsidRPr="00935858">
        <w:rPr>
          <w:rFonts w:ascii="Times New Roman" w:hAnsi="Times New Roman"/>
          <w:b/>
        </w:rPr>
        <w:t>, 20</w:t>
      </w:r>
      <w:r w:rsidR="002D6B86">
        <w:rPr>
          <w:rFonts w:ascii="Times New Roman" w:hAnsi="Times New Roman"/>
          <w:b/>
        </w:rPr>
        <w:t>2</w:t>
      </w:r>
      <w:r w:rsidR="00373F5A">
        <w:rPr>
          <w:rFonts w:ascii="Times New Roman" w:hAnsi="Times New Roman"/>
          <w:b/>
        </w:rPr>
        <w:t>3</w:t>
      </w:r>
    </w:p>
    <w:bookmarkEnd w:id="2"/>
    <w:p w14:paraId="284E13A7" w14:textId="77777777" w:rsidR="008025C8" w:rsidRPr="00935858" w:rsidRDefault="008025C8" w:rsidP="008025C8">
      <w:pPr>
        <w:ind w:left="2160" w:firstLine="720"/>
        <w:jc w:val="center"/>
        <w:rPr>
          <w:rFonts w:ascii="Times New Roman" w:hAnsi="Times New Roman"/>
          <w:b/>
        </w:rPr>
      </w:pPr>
    </w:p>
    <w:p w14:paraId="5654AB7C" w14:textId="77777777" w:rsidR="00F76B67" w:rsidRPr="00935858" w:rsidRDefault="00F76B67" w:rsidP="008025C8">
      <w:pPr>
        <w:ind w:left="2160" w:firstLine="720"/>
        <w:jc w:val="center"/>
        <w:rPr>
          <w:rFonts w:ascii="Times New Roman" w:hAnsi="Times New Roman"/>
          <w:b/>
        </w:rPr>
      </w:pPr>
    </w:p>
    <w:p w14:paraId="09438845" w14:textId="77777777" w:rsidR="00F76B67" w:rsidRPr="00935858" w:rsidRDefault="00F76B67" w:rsidP="008025C8">
      <w:pPr>
        <w:ind w:left="2160" w:firstLine="720"/>
        <w:jc w:val="center"/>
        <w:rPr>
          <w:rFonts w:ascii="Times New Roman" w:hAnsi="Times New Roman"/>
          <w:b/>
        </w:rPr>
      </w:pPr>
    </w:p>
    <w:p w14:paraId="7ECF78D5" w14:textId="77777777" w:rsidR="00E560CC" w:rsidRPr="00935858" w:rsidRDefault="00E560CC" w:rsidP="00E560CC">
      <w:pPr>
        <w:ind w:left="720" w:firstLine="720"/>
        <w:jc w:val="center"/>
        <w:rPr>
          <w:rFonts w:ascii="Times New Roman" w:hAnsi="Times New Roman"/>
          <w:b/>
          <w:color w:val="548DD4"/>
        </w:rPr>
      </w:pPr>
    </w:p>
    <w:p w14:paraId="785B854D" w14:textId="77777777" w:rsidR="00E560CC" w:rsidRPr="00935858" w:rsidRDefault="00E560CC" w:rsidP="00E560CC">
      <w:pPr>
        <w:ind w:left="720" w:firstLine="720"/>
        <w:jc w:val="center"/>
        <w:rPr>
          <w:rFonts w:ascii="Times New Roman" w:hAnsi="Times New Roman"/>
          <w:b/>
          <w:color w:val="548DD4"/>
        </w:rPr>
      </w:pPr>
    </w:p>
    <w:p w14:paraId="6A15D9F9" w14:textId="77777777" w:rsidR="00E560CC" w:rsidRPr="00935858" w:rsidRDefault="00E560CC" w:rsidP="00E560CC">
      <w:pPr>
        <w:ind w:left="720" w:firstLine="720"/>
        <w:jc w:val="center"/>
        <w:rPr>
          <w:rFonts w:ascii="Times New Roman" w:hAnsi="Times New Roman"/>
          <w:b/>
          <w:color w:val="548DD4"/>
        </w:rPr>
      </w:pPr>
    </w:p>
    <w:p w14:paraId="63582129" w14:textId="77777777" w:rsidR="00E560CC" w:rsidRPr="00935858" w:rsidRDefault="00E560CC" w:rsidP="00E560CC">
      <w:pPr>
        <w:ind w:left="720" w:firstLine="720"/>
        <w:jc w:val="center"/>
        <w:rPr>
          <w:rFonts w:ascii="Times New Roman" w:hAnsi="Times New Roman"/>
          <w:b/>
          <w:color w:val="548DD4"/>
        </w:rPr>
      </w:pPr>
    </w:p>
    <w:p w14:paraId="46FD1DD3" w14:textId="77777777" w:rsidR="00E560CC" w:rsidRPr="00935858" w:rsidRDefault="00E560CC" w:rsidP="00E560CC">
      <w:pPr>
        <w:ind w:left="720" w:firstLine="720"/>
        <w:jc w:val="center"/>
        <w:rPr>
          <w:rFonts w:ascii="Times New Roman" w:hAnsi="Times New Roman"/>
          <w:b/>
          <w:color w:val="548DD4"/>
        </w:rPr>
      </w:pPr>
    </w:p>
    <w:p w14:paraId="776E121F" w14:textId="77777777" w:rsidR="00E560CC" w:rsidRPr="00935858" w:rsidRDefault="00E560CC" w:rsidP="00E560CC">
      <w:pPr>
        <w:ind w:left="720" w:firstLine="720"/>
        <w:jc w:val="center"/>
        <w:rPr>
          <w:rFonts w:ascii="Times New Roman" w:hAnsi="Times New Roman"/>
          <w:b/>
          <w:color w:val="548DD4"/>
        </w:rPr>
      </w:pPr>
    </w:p>
    <w:p w14:paraId="54BA33BC" w14:textId="77777777" w:rsidR="00E560CC" w:rsidRPr="00935858" w:rsidRDefault="00E560CC" w:rsidP="00E560CC">
      <w:pPr>
        <w:ind w:left="720" w:firstLine="720"/>
        <w:jc w:val="center"/>
        <w:rPr>
          <w:rFonts w:ascii="Times New Roman" w:hAnsi="Times New Roman"/>
          <w:b/>
          <w:color w:val="548DD4"/>
        </w:rPr>
      </w:pPr>
    </w:p>
    <w:p w14:paraId="065F9289" w14:textId="77777777" w:rsidR="00E560CC" w:rsidRPr="00935858" w:rsidRDefault="00E560CC" w:rsidP="00E560CC">
      <w:pPr>
        <w:ind w:left="720" w:firstLine="720"/>
        <w:jc w:val="center"/>
        <w:rPr>
          <w:rFonts w:ascii="Times New Roman" w:hAnsi="Times New Roman"/>
          <w:b/>
          <w:color w:val="548DD4"/>
        </w:rPr>
      </w:pPr>
    </w:p>
    <w:p w14:paraId="1B854014" w14:textId="77777777" w:rsidR="00E560CC" w:rsidRPr="00935858" w:rsidRDefault="00E560CC" w:rsidP="00E560CC">
      <w:pPr>
        <w:ind w:left="720" w:firstLine="720"/>
        <w:jc w:val="center"/>
        <w:rPr>
          <w:rFonts w:ascii="Times New Roman" w:hAnsi="Times New Roman"/>
          <w:b/>
          <w:color w:val="548DD4"/>
        </w:rPr>
      </w:pPr>
    </w:p>
    <w:p w14:paraId="61F7FC7B" w14:textId="77777777" w:rsidR="00F76B67" w:rsidRPr="00935858" w:rsidRDefault="00F76B67" w:rsidP="00D70747">
      <w:pPr>
        <w:rPr>
          <w:rFonts w:ascii="Times New Roman" w:hAnsi="Times New Roman"/>
          <w:b/>
          <w:color w:val="548DD4"/>
        </w:rPr>
        <w:sectPr w:rsidR="00F76B67" w:rsidRPr="00935858" w:rsidSect="00935858">
          <w:headerReference w:type="default" r:id="rId8"/>
          <w:footerReference w:type="default" r:id="rId9"/>
          <w:headerReference w:type="first" r:id="rId10"/>
          <w:footerReference w:type="first" r:id="rId11"/>
          <w:pgSz w:w="12240" w:h="15840"/>
          <w:pgMar w:top="1440" w:right="1080" w:bottom="1440" w:left="1080" w:header="720" w:footer="720" w:gutter="0"/>
          <w:pgNumType w:start="1"/>
          <w:cols w:space="720"/>
          <w:titlePg/>
          <w:docGrid w:linePitch="360"/>
        </w:sectPr>
      </w:pPr>
    </w:p>
    <w:p w14:paraId="2BBE8F6B" w14:textId="68C41F69" w:rsidR="004D07F4" w:rsidRDefault="00C60672" w:rsidP="002C3C87">
      <w:pPr>
        <w:spacing w:after="0"/>
        <w:rPr>
          <w:rFonts w:ascii="Times New Roman" w:hAnsi="Times New Roman"/>
          <w:bCs/>
        </w:rPr>
      </w:pPr>
      <w:r>
        <w:rPr>
          <w:rFonts w:ascii="Times New Roman" w:hAnsi="Times New Roman"/>
          <w:b/>
        </w:rPr>
        <w:lastRenderedPageBreak/>
        <w:t xml:space="preserve">Eligibility: </w:t>
      </w:r>
      <w:r>
        <w:rPr>
          <w:rFonts w:ascii="Times New Roman" w:hAnsi="Times New Roman"/>
          <w:bCs/>
        </w:rPr>
        <w:t xml:space="preserve">You are eligible for a Standard Award if your institution </w:t>
      </w:r>
      <w:r w:rsidR="00372467">
        <w:rPr>
          <w:rFonts w:ascii="Times New Roman" w:hAnsi="Times New Roman"/>
          <w:bCs/>
        </w:rPr>
        <w:t>allows you to apply for</w:t>
      </w:r>
      <w:r w:rsidR="00447612">
        <w:rPr>
          <w:rFonts w:ascii="Times New Roman" w:hAnsi="Times New Roman"/>
          <w:bCs/>
        </w:rPr>
        <w:t xml:space="preserve"> grants, manage the award, and mentor students. </w:t>
      </w:r>
      <w:r w:rsidR="00780F59">
        <w:rPr>
          <w:rFonts w:ascii="Times New Roman" w:hAnsi="Times New Roman"/>
          <w:bCs/>
        </w:rPr>
        <w:t xml:space="preserve">Each laboratory may hold </w:t>
      </w:r>
      <w:r w:rsidR="00780F59" w:rsidRPr="00780F59">
        <w:rPr>
          <w:rFonts w:ascii="Times New Roman" w:hAnsi="Times New Roman"/>
          <w:b/>
        </w:rPr>
        <w:t>ONE</w:t>
      </w:r>
      <w:r w:rsidR="00780F59">
        <w:rPr>
          <w:rFonts w:ascii="Times New Roman" w:hAnsi="Times New Roman"/>
          <w:bCs/>
        </w:rPr>
        <w:t xml:space="preserve"> standard award and </w:t>
      </w:r>
      <w:r w:rsidR="00780F59" w:rsidRPr="00780F59">
        <w:rPr>
          <w:rFonts w:ascii="Times New Roman" w:hAnsi="Times New Roman"/>
          <w:b/>
        </w:rPr>
        <w:t>ONE</w:t>
      </w:r>
      <w:r w:rsidR="00780F59">
        <w:rPr>
          <w:rFonts w:ascii="Times New Roman" w:hAnsi="Times New Roman"/>
          <w:bCs/>
        </w:rPr>
        <w:t xml:space="preserve"> fellowship at a time. If you will have an </w:t>
      </w:r>
      <w:r w:rsidR="00780F59" w:rsidRPr="00780F59">
        <w:rPr>
          <w:rFonts w:ascii="Times New Roman" w:hAnsi="Times New Roman"/>
          <w:b/>
        </w:rPr>
        <w:t>ACTIVE</w:t>
      </w:r>
      <w:r w:rsidR="00780F59">
        <w:rPr>
          <w:rFonts w:ascii="Times New Roman" w:hAnsi="Times New Roman"/>
          <w:bCs/>
        </w:rPr>
        <w:t xml:space="preserve"> </w:t>
      </w:r>
      <w:proofErr w:type="spellStart"/>
      <w:r w:rsidR="00780F59">
        <w:rPr>
          <w:rFonts w:ascii="Times New Roman" w:hAnsi="Times New Roman"/>
          <w:bCs/>
        </w:rPr>
        <w:t>BrightFocus</w:t>
      </w:r>
      <w:proofErr w:type="spellEnd"/>
      <w:r w:rsidR="00780F59">
        <w:rPr>
          <w:rFonts w:ascii="Times New Roman" w:hAnsi="Times New Roman"/>
          <w:bCs/>
        </w:rPr>
        <w:t xml:space="preserve"> award in </w:t>
      </w:r>
      <w:r w:rsidR="00780F59" w:rsidRPr="00A26ED2">
        <w:rPr>
          <w:rFonts w:ascii="Times New Roman" w:hAnsi="Times New Roman"/>
          <w:b/>
        </w:rPr>
        <w:t>July 2024</w:t>
      </w:r>
      <w:r w:rsidR="00780F59">
        <w:rPr>
          <w:rFonts w:ascii="Times New Roman" w:hAnsi="Times New Roman"/>
          <w:bCs/>
        </w:rPr>
        <w:t xml:space="preserve">, you are not eligible </w:t>
      </w:r>
      <w:r w:rsidR="00A91F0B">
        <w:rPr>
          <w:rFonts w:ascii="Times New Roman" w:hAnsi="Times New Roman"/>
          <w:bCs/>
        </w:rPr>
        <w:t xml:space="preserve">for </w:t>
      </w:r>
      <w:r w:rsidR="00780F59">
        <w:rPr>
          <w:rFonts w:ascii="Times New Roman" w:hAnsi="Times New Roman"/>
          <w:bCs/>
        </w:rPr>
        <w:t xml:space="preserve">this cycle. </w:t>
      </w:r>
    </w:p>
    <w:p w14:paraId="2142CE0D" w14:textId="77777777" w:rsidR="00780F59" w:rsidRPr="00C60672" w:rsidRDefault="00780F59" w:rsidP="002C3C87">
      <w:pPr>
        <w:spacing w:after="0"/>
        <w:rPr>
          <w:rFonts w:ascii="Times New Roman" w:hAnsi="Times New Roman"/>
          <w:bCs/>
        </w:rPr>
      </w:pPr>
    </w:p>
    <w:p w14:paraId="019DE3E3" w14:textId="458C2043" w:rsidR="00AF09FF" w:rsidRPr="00935858" w:rsidRDefault="00AF038E" w:rsidP="002C3C87">
      <w:pPr>
        <w:spacing w:after="0"/>
        <w:rPr>
          <w:rFonts w:ascii="Times New Roman" w:hAnsi="Times New Roman"/>
        </w:rPr>
      </w:pPr>
      <w:r w:rsidRPr="00935858">
        <w:rPr>
          <w:rFonts w:ascii="Times New Roman" w:hAnsi="Times New Roman"/>
          <w:b/>
        </w:rPr>
        <w:t xml:space="preserve">Proposed Research </w:t>
      </w:r>
      <w:r w:rsidR="00DF4F5E" w:rsidRPr="00935858">
        <w:rPr>
          <w:rFonts w:ascii="Times New Roman" w:hAnsi="Times New Roman"/>
          <w:b/>
        </w:rPr>
        <w:t>(</w:t>
      </w:r>
      <w:r w:rsidR="00F825C1">
        <w:rPr>
          <w:rFonts w:ascii="Times New Roman" w:hAnsi="Times New Roman"/>
          <w:b/>
        </w:rPr>
        <w:t>two-</w:t>
      </w:r>
      <w:r w:rsidR="0095225D" w:rsidRPr="00935858">
        <w:rPr>
          <w:rFonts w:ascii="Times New Roman" w:hAnsi="Times New Roman"/>
          <w:b/>
        </w:rPr>
        <w:t>page</w:t>
      </w:r>
      <w:r w:rsidR="007A1D7D" w:rsidRPr="00935858">
        <w:rPr>
          <w:rFonts w:ascii="Times New Roman" w:hAnsi="Times New Roman"/>
          <w:b/>
        </w:rPr>
        <w:t xml:space="preserve"> maximum</w:t>
      </w:r>
      <w:r w:rsidR="003E4441" w:rsidRPr="00935858">
        <w:rPr>
          <w:rFonts w:ascii="Times New Roman" w:hAnsi="Times New Roman"/>
          <w:b/>
        </w:rPr>
        <w:t xml:space="preserve">, </w:t>
      </w:r>
      <w:r w:rsidR="00A61E3F" w:rsidRPr="00935858">
        <w:rPr>
          <w:rFonts w:ascii="Times New Roman" w:hAnsi="Times New Roman"/>
          <w:b/>
        </w:rPr>
        <w:t xml:space="preserve">8.5” x 11” page with 3/4” margins, </w:t>
      </w:r>
      <w:r w:rsidR="00A35273" w:rsidRPr="00935858">
        <w:rPr>
          <w:rFonts w:ascii="Times New Roman" w:hAnsi="Times New Roman"/>
          <w:b/>
        </w:rPr>
        <w:t>11 pt Times New Roman font</w:t>
      </w:r>
      <w:r w:rsidR="00F349B7" w:rsidRPr="00935858">
        <w:rPr>
          <w:rFonts w:ascii="Times New Roman" w:hAnsi="Times New Roman"/>
          <w:b/>
        </w:rPr>
        <w:t>)</w:t>
      </w:r>
      <w:r w:rsidR="00DF4F5E" w:rsidRPr="00935858">
        <w:rPr>
          <w:rFonts w:ascii="Times New Roman" w:hAnsi="Times New Roman"/>
          <w:b/>
        </w:rPr>
        <w:t>:</w:t>
      </w:r>
    </w:p>
    <w:p w14:paraId="213C2FD8" w14:textId="2664AE12" w:rsidR="00B73980" w:rsidRDefault="00CE1AF6" w:rsidP="00AF09FF">
      <w:pPr>
        <w:rPr>
          <w:rFonts w:ascii="Times New Roman" w:hAnsi="Times New Roman"/>
        </w:rPr>
      </w:pPr>
      <w:r w:rsidRPr="00935858">
        <w:rPr>
          <w:rFonts w:ascii="Times New Roman" w:hAnsi="Times New Roman"/>
        </w:rPr>
        <w:t>This</w:t>
      </w:r>
      <w:r>
        <w:rPr>
          <w:rFonts w:ascii="Times New Roman" w:hAnsi="Times New Roman"/>
        </w:rPr>
        <w:t xml:space="preserve"> section should elaborate on your specific aims listed in the application portal and</w:t>
      </w:r>
      <w:r w:rsidRPr="00935858">
        <w:rPr>
          <w:rFonts w:ascii="Times New Roman" w:hAnsi="Times New Roman"/>
        </w:rPr>
        <w:t xml:space="preserve"> </w:t>
      </w:r>
      <w:r w:rsidR="008878FE" w:rsidRPr="00935858">
        <w:rPr>
          <w:rFonts w:ascii="Times New Roman" w:hAnsi="Times New Roman"/>
        </w:rPr>
        <w:t xml:space="preserve">must include a description </w:t>
      </w:r>
      <w:r w:rsidR="0065363C" w:rsidRPr="00935858">
        <w:rPr>
          <w:rFonts w:ascii="Times New Roman" w:hAnsi="Times New Roman"/>
        </w:rPr>
        <w:t>of the objectives and hypothesis</w:t>
      </w:r>
      <w:r w:rsidR="00DF4F5E" w:rsidRPr="00935858">
        <w:rPr>
          <w:rFonts w:ascii="Times New Roman" w:hAnsi="Times New Roman"/>
        </w:rPr>
        <w:t>,</w:t>
      </w:r>
      <w:r w:rsidR="008878FE" w:rsidRPr="00935858">
        <w:rPr>
          <w:rFonts w:ascii="Times New Roman" w:hAnsi="Times New Roman"/>
        </w:rPr>
        <w:t xml:space="preserve"> as well as a summarized version of the experime</w:t>
      </w:r>
      <w:r w:rsidR="00522BDD" w:rsidRPr="00935858">
        <w:rPr>
          <w:rFonts w:ascii="Times New Roman" w:hAnsi="Times New Roman"/>
        </w:rPr>
        <w:t xml:space="preserve">ntal design and any preliminary </w:t>
      </w:r>
      <w:r w:rsidR="008878FE" w:rsidRPr="00935858">
        <w:rPr>
          <w:rFonts w:ascii="Times New Roman" w:hAnsi="Times New Roman"/>
        </w:rPr>
        <w:t xml:space="preserve">results. </w:t>
      </w:r>
      <w:r w:rsidR="008E1312" w:rsidRPr="00935858">
        <w:rPr>
          <w:rFonts w:ascii="Times New Roman" w:hAnsi="Times New Roman"/>
        </w:rPr>
        <w:t>This award is intended to foster</w:t>
      </w:r>
      <w:r w:rsidR="00774576" w:rsidRPr="00935858">
        <w:rPr>
          <w:rFonts w:ascii="Times New Roman" w:hAnsi="Times New Roman"/>
        </w:rPr>
        <w:t xml:space="preserve"> e</w:t>
      </w:r>
      <w:r w:rsidR="008E1312" w:rsidRPr="00935858">
        <w:rPr>
          <w:rFonts w:ascii="Times New Roman" w:hAnsi="Times New Roman"/>
        </w:rPr>
        <w:t>xceptionally creative projects.</w:t>
      </w:r>
      <w:r w:rsidR="00774576" w:rsidRPr="00935858">
        <w:rPr>
          <w:rFonts w:ascii="Times New Roman" w:hAnsi="Times New Roman"/>
        </w:rPr>
        <w:t xml:space="preserve"> </w:t>
      </w:r>
      <w:r w:rsidR="008E1312" w:rsidRPr="00935858">
        <w:rPr>
          <w:rFonts w:ascii="Times New Roman" w:hAnsi="Times New Roman"/>
        </w:rPr>
        <w:t>The p</w:t>
      </w:r>
      <w:r w:rsidR="00774576" w:rsidRPr="00935858">
        <w:rPr>
          <w:rFonts w:ascii="Times New Roman" w:hAnsi="Times New Roman"/>
        </w:rPr>
        <w:t>roposed work should not represent incremental advancements of existing lines of inquiry.</w:t>
      </w:r>
      <w:r w:rsidR="008878FE" w:rsidRPr="00935858">
        <w:rPr>
          <w:rFonts w:ascii="Times New Roman" w:hAnsi="Times New Roman"/>
        </w:rPr>
        <w:t xml:space="preserve"> </w:t>
      </w:r>
      <w:r w:rsidR="008E1312" w:rsidRPr="00935858">
        <w:rPr>
          <w:rFonts w:ascii="Times New Roman" w:hAnsi="Times New Roman"/>
        </w:rPr>
        <w:t xml:space="preserve"> Please i</w:t>
      </w:r>
      <w:r w:rsidR="0065363C" w:rsidRPr="00935858">
        <w:rPr>
          <w:rFonts w:ascii="Times New Roman" w:hAnsi="Times New Roman"/>
        </w:rPr>
        <w:t>nclude a statement ad</w:t>
      </w:r>
      <w:r w:rsidR="008E1312" w:rsidRPr="00935858">
        <w:rPr>
          <w:rFonts w:ascii="Times New Roman" w:hAnsi="Times New Roman"/>
        </w:rPr>
        <w:t xml:space="preserve">dressing what you believe to be </w:t>
      </w:r>
      <w:r w:rsidR="0065363C" w:rsidRPr="00935858">
        <w:rPr>
          <w:rFonts w:ascii="Times New Roman" w:hAnsi="Times New Roman"/>
        </w:rPr>
        <w:t>innovative about the proposed research, and how the project will benefit the</w:t>
      </w:r>
      <w:r w:rsidR="00D5726C" w:rsidRPr="00935858">
        <w:rPr>
          <w:rFonts w:ascii="Times New Roman" w:hAnsi="Times New Roman"/>
        </w:rPr>
        <w:t xml:space="preserve"> </w:t>
      </w:r>
      <w:r w:rsidR="0065363C" w:rsidRPr="00935858">
        <w:rPr>
          <w:rFonts w:ascii="Times New Roman" w:hAnsi="Times New Roman"/>
        </w:rPr>
        <w:t>field</w:t>
      </w:r>
      <w:r w:rsidR="00BD1B96">
        <w:rPr>
          <w:rFonts w:ascii="Times New Roman" w:hAnsi="Times New Roman"/>
        </w:rPr>
        <w:t xml:space="preserve"> of </w:t>
      </w:r>
      <w:proofErr w:type="spellStart"/>
      <w:r w:rsidR="00BD1B96">
        <w:rPr>
          <w:rFonts w:ascii="Times New Roman" w:hAnsi="Times New Roman"/>
        </w:rPr>
        <w:t>Alzhiemer’s</w:t>
      </w:r>
      <w:proofErr w:type="spellEnd"/>
      <w:r w:rsidR="00BD1B96">
        <w:rPr>
          <w:rFonts w:ascii="Times New Roman" w:hAnsi="Times New Roman"/>
        </w:rPr>
        <w:t xml:space="preserve"> disease and related dementias</w:t>
      </w:r>
      <w:r w:rsidR="008878FE" w:rsidRPr="00935858">
        <w:rPr>
          <w:rFonts w:ascii="Times New Roman" w:hAnsi="Times New Roman"/>
        </w:rPr>
        <w:t>.</w:t>
      </w:r>
      <w:r w:rsidR="00AF09FF" w:rsidRPr="00935858">
        <w:rPr>
          <w:rFonts w:ascii="Times New Roman" w:hAnsi="Times New Roman"/>
        </w:rPr>
        <w:t xml:space="preserve"> </w:t>
      </w:r>
      <w:r w:rsidR="0065363C" w:rsidRPr="00935858">
        <w:rPr>
          <w:rFonts w:ascii="Times New Roman" w:hAnsi="Times New Roman"/>
        </w:rPr>
        <w:t xml:space="preserve">Please include the origins </w:t>
      </w:r>
      <w:r w:rsidR="00B37DD0" w:rsidRPr="00935858">
        <w:rPr>
          <w:rFonts w:ascii="Times New Roman" w:hAnsi="Times New Roman"/>
        </w:rPr>
        <w:t xml:space="preserve">of major </w:t>
      </w:r>
      <w:r w:rsidR="0065363C" w:rsidRPr="00935858">
        <w:rPr>
          <w:rFonts w:ascii="Times New Roman" w:hAnsi="Times New Roman"/>
        </w:rPr>
        <w:t xml:space="preserve">non-commercial </w:t>
      </w:r>
      <w:r w:rsidR="00B37DD0" w:rsidRPr="00935858">
        <w:rPr>
          <w:rFonts w:ascii="Times New Roman" w:hAnsi="Times New Roman"/>
        </w:rPr>
        <w:t>reagents for the st</w:t>
      </w:r>
      <w:r w:rsidR="002A4D6A" w:rsidRPr="00935858">
        <w:rPr>
          <w:rFonts w:ascii="Times New Roman" w:hAnsi="Times New Roman"/>
        </w:rPr>
        <w:t>udy,</w:t>
      </w:r>
      <w:r w:rsidR="0065363C" w:rsidRPr="00935858">
        <w:rPr>
          <w:rFonts w:ascii="Times New Roman" w:hAnsi="Times New Roman"/>
        </w:rPr>
        <w:t xml:space="preserve"> predicted sample sizes</w:t>
      </w:r>
      <w:r w:rsidR="000079E3" w:rsidRPr="00935858">
        <w:rPr>
          <w:rFonts w:ascii="Times New Roman" w:hAnsi="Times New Roman"/>
        </w:rPr>
        <w:t>,</w:t>
      </w:r>
      <w:r w:rsidR="00BD1B96">
        <w:rPr>
          <w:rFonts w:ascii="Times New Roman" w:hAnsi="Times New Roman"/>
        </w:rPr>
        <w:t xml:space="preserve"> </w:t>
      </w:r>
      <w:r w:rsidR="00326A94">
        <w:rPr>
          <w:rFonts w:ascii="Times New Roman" w:hAnsi="Times New Roman"/>
        </w:rPr>
        <w:t>clinical stratification</w:t>
      </w:r>
      <w:r w:rsidR="002A4437">
        <w:rPr>
          <w:rFonts w:ascii="Times New Roman" w:hAnsi="Times New Roman"/>
        </w:rPr>
        <w:t xml:space="preserve">s (disease stage, </w:t>
      </w:r>
      <w:r w:rsidR="00326A94">
        <w:rPr>
          <w:rFonts w:ascii="Times New Roman" w:hAnsi="Times New Roman"/>
        </w:rPr>
        <w:t>sex,</w:t>
      </w:r>
      <w:r w:rsidR="00A93C30">
        <w:rPr>
          <w:rFonts w:ascii="Times New Roman" w:hAnsi="Times New Roman"/>
        </w:rPr>
        <w:t xml:space="preserve"> age,</w:t>
      </w:r>
      <w:r w:rsidR="00326A94">
        <w:rPr>
          <w:rFonts w:ascii="Times New Roman" w:hAnsi="Times New Roman"/>
        </w:rPr>
        <w:t xml:space="preserve"> race, ethnicity</w:t>
      </w:r>
      <w:r w:rsidR="002A4437">
        <w:rPr>
          <w:rFonts w:ascii="Times New Roman" w:hAnsi="Times New Roman"/>
        </w:rPr>
        <w:t>)</w:t>
      </w:r>
      <w:r w:rsidR="00326A94">
        <w:rPr>
          <w:rFonts w:ascii="Times New Roman" w:hAnsi="Times New Roman"/>
        </w:rPr>
        <w:t>,</w:t>
      </w:r>
      <w:r w:rsidR="0065363C" w:rsidRPr="00935858">
        <w:rPr>
          <w:rFonts w:ascii="Times New Roman" w:hAnsi="Times New Roman"/>
        </w:rPr>
        <w:t xml:space="preserve"> </w:t>
      </w:r>
      <w:r w:rsidR="002A4D6A" w:rsidRPr="00935858">
        <w:rPr>
          <w:rFonts w:ascii="Times New Roman" w:hAnsi="Times New Roman"/>
        </w:rPr>
        <w:t xml:space="preserve">and power calculations, </w:t>
      </w:r>
      <w:r w:rsidR="0065363C" w:rsidRPr="00935858">
        <w:rPr>
          <w:rFonts w:ascii="Times New Roman" w:hAnsi="Times New Roman"/>
        </w:rPr>
        <w:t>where appropriate.</w:t>
      </w:r>
      <w:r w:rsidR="00524348" w:rsidRPr="00935858">
        <w:rPr>
          <w:rFonts w:ascii="Times New Roman" w:hAnsi="Times New Roman"/>
        </w:rPr>
        <w:t xml:space="preserve"> </w:t>
      </w:r>
      <w:r w:rsidR="00AF6AC2" w:rsidRPr="000433EE">
        <w:rPr>
          <w:rFonts w:ascii="Times New Roman" w:hAnsi="Times New Roman"/>
          <w:color w:val="000000"/>
        </w:rPr>
        <w:t>Tables, graphs, and photographs may be included, but are considered to contribute to the page limitations.</w:t>
      </w:r>
      <w:r w:rsidR="00AF6AC2">
        <w:rPr>
          <w:rFonts w:ascii="Times New Roman" w:hAnsi="Times New Roman"/>
          <w:color w:val="000000"/>
        </w:rPr>
        <w:t xml:space="preserve"> </w:t>
      </w:r>
      <w:r w:rsidR="00524348" w:rsidRPr="00935858">
        <w:rPr>
          <w:rFonts w:ascii="Times New Roman" w:hAnsi="Times New Roman"/>
        </w:rPr>
        <w:t xml:space="preserve">You may delete the above instruction paragraph in the Proposed Research </w:t>
      </w:r>
      <w:r w:rsidR="008313B2" w:rsidRPr="00935858">
        <w:rPr>
          <w:rFonts w:ascii="Times New Roman" w:hAnsi="Times New Roman"/>
        </w:rPr>
        <w:t>section to</w:t>
      </w:r>
      <w:r w:rsidR="00524348" w:rsidRPr="00935858">
        <w:rPr>
          <w:rFonts w:ascii="Times New Roman" w:hAnsi="Times New Roman"/>
        </w:rPr>
        <w:t xml:space="preserve"> obtain maximum space for your response(s).</w:t>
      </w:r>
    </w:p>
    <w:p w14:paraId="701BFE22" w14:textId="77777777" w:rsidR="008A29A3" w:rsidRDefault="008A29A3" w:rsidP="008A29A3">
      <w:pPr>
        <w:spacing w:after="0" w:line="271" w:lineRule="auto"/>
        <w:jc w:val="both"/>
        <w:rPr>
          <w:rFonts w:ascii="Times New Roman" w:hAnsi="Times New Roman"/>
        </w:rPr>
      </w:pPr>
      <w:r>
        <w:rPr>
          <w:rFonts w:ascii="Times New Roman" w:hAnsi="Times New Roman"/>
        </w:rPr>
        <w:t xml:space="preserve">Please </w:t>
      </w:r>
      <w:r w:rsidRPr="005E4064">
        <w:rPr>
          <w:rFonts w:ascii="Times New Roman" w:hAnsi="Times New Roman"/>
          <w:b/>
          <w:bCs/>
        </w:rPr>
        <w:t>convert your Letter of Intent Research Plan to a text accessible pdf file format</w:t>
      </w:r>
      <w:r>
        <w:rPr>
          <w:rFonts w:ascii="Times New Roman" w:hAnsi="Times New Roman"/>
        </w:rPr>
        <w:t>, save it as “lastname_First_LOI_Standard_FY24.pdf”, where ‘</w:t>
      </w:r>
      <w:proofErr w:type="spellStart"/>
      <w:r>
        <w:rPr>
          <w:rFonts w:ascii="Times New Roman" w:hAnsi="Times New Roman"/>
        </w:rPr>
        <w:t>lastname</w:t>
      </w:r>
      <w:proofErr w:type="spellEnd"/>
      <w:r>
        <w:rPr>
          <w:rFonts w:ascii="Times New Roman" w:hAnsi="Times New Roman"/>
        </w:rPr>
        <w:t xml:space="preserve">’ is the surname of the Principal Investigator, and upload to </w:t>
      </w:r>
      <w:proofErr w:type="spellStart"/>
      <w:r>
        <w:rPr>
          <w:rFonts w:ascii="Times New Roman" w:hAnsi="Times New Roman"/>
        </w:rPr>
        <w:t>ProposalCentral</w:t>
      </w:r>
      <w:proofErr w:type="spellEnd"/>
      <w:r>
        <w:rPr>
          <w:rFonts w:ascii="Times New Roman" w:hAnsi="Times New Roman"/>
        </w:rPr>
        <w:t xml:space="preserve">. </w:t>
      </w:r>
    </w:p>
    <w:p w14:paraId="3755C2B9" w14:textId="77777777" w:rsidR="008A29A3" w:rsidRPr="00935858" w:rsidRDefault="008A29A3" w:rsidP="00AF09FF">
      <w:pPr>
        <w:rPr>
          <w:rFonts w:ascii="Times New Roman" w:hAnsi="Times New Roman"/>
        </w:rPr>
      </w:pPr>
    </w:p>
    <w:p w14:paraId="1D0423AD" w14:textId="77777777" w:rsidR="002961C0" w:rsidRPr="002124D0" w:rsidRDefault="00B73980" w:rsidP="00425AD9">
      <w:pPr>
        <w:spacing w:after="0"/>
        <w:rPr>
          <w:rFonts w:ascii="Times New Roman" w:hAnsi="Times New Roman"/>
        </w:rPr>
      </w:pPr>
      <w:r w:rsidRPr="00935858">
        <w:rPr>
          <w:rFonts w:ascii="Times New Roman" w:hAnsi="Times New Roman"/>
        </w:rPr>
        <w:br w:type="page"/>
      </w:r>
      <w:r w:rsidR="00B37DD0" w:rsidRPr="00935858">
        <w:rPr>
          <w:rFonts w:ascii="Times New Roman" w:hAnsi="Times New Roman"/>
          <w:b/>
        </w:rPr>
        <w:lastRenderedPageBreak/>
        <w:t xml:space="preserve">Literature Cited: </w:t>
      </w:r>
      <w:r w:rsidR="002C3C87" w:rsidRPr="00935858">
        <w:rPr>
          <w:rFonts w:ascii="Times New Roman" w:hAnsi="Times New Roman"/>
          <w:b/>
        </w:rPr>
        <w:t>(</w:t>
      </w:r>
      <w:r w:rsidR="008E3902">
        <w:rPr>
          <w:rFonts w:ascii="Times New Roman" w:hAnsi="Times New Roman"/>
          <w:b/>
        </w:rPr>
        <w:t>s</w:t>
      </w:r>
      <w:r w:rsidR="00F825C1">
        <w:rPr>
          <w:rFonts w:ascii="Times New Roman" w:hAnsi="Times New Roman"/>
          <w:b/>
        </w:rPr>
        <w:t>ingle</w:t>
      </w:r>
      <w:r w:rsidR="00F825C1" w:rsidRPr="00935858">
        <w:rPr>
          <w:rFonts w:ascii="Times New Roman" w:hAnsi="Times New Roman"/>
          <w:b/>
        </w:rPr>
        <w:t xml:space="preserve"> </w:t>
      </w:r>
      <w:r w:rsidR="002C3C87" w:rsidRPr="00935858">
        <w:rPr>
          <w:rFonts w:ascii="Times New Roman" w:hAnsi="Times New Roman"/>
          <w:b/>
        </w:rPr>
        <w:t>page maximum, 8.5” x 11” page with 3/4” margins, 11 pt Times New Roman font):</w:t>
      </w:r>
    </w:p>
    <w:p w14:paraId="42D95749" w14:textId="77777777" w:rsidR="002961C0" w:rsidRDefault="002961C0" w:rsidP="002961C0">
      <w:pPr>
        <w:spacing w:after="0"/>
        <w:rPr>
          <w:rFonts w:ascii="Times New Roman" w:hAnsi="Times New Roman"/>
        </w:rPr>
      </w:pPr>
    </w:p>
    <w:p w14:paraId="6869BA5B" w14:textId="77777777" w:rsidR="00FA7BC8" w:rsidRPr="00432313" w:rsidRDefault="00FA7BC8" w:rsidP="00FA7BC8">
      <w:pPr>
        <w:spacing w:after="0" w:line="271" w:lineRule="auto"/>
        <w:contextualSpacing/>
        <w:jc w:val="both"/>
        <w:rPr>
          <w:rFonts w:ascii="Times New Roman" w:hAnsi="Times New Roman"/>
          <w:b/>
        </w:rPr>
      </w:pPr>
      <w:r w:rsidRPr="00432313">
        <w:rPr>
          <w:rStyle w:val="normaltextrun"/>
          <w:rFonts w:ascii="Times New Roman" w:hAnsi="Times New Roman"/>
          <w:b/>
          <w:bCs/>
          <w:color w:val="0E101A"/>
          <w:shd w:val="clear" w:color="auto" w:fill="FFFFFF"/>
        </w:rPr>
        <w:t>Please list all the literature cited in the proposal and upload it as a single pdf document separate from the Research Plan.</w:t>
      </w:r>
      <w:r w:rsidRPr="00576493">
        <w:rPr>
          <w:rFonts w:ascii="Times New Roman" w:hAnsi="Times New Roman"/>
        </w:rPr>
        <w:t xml:space="preserve"> Each literature citation must include the names of all significant authors, the name of the book or journal, volume number, page numbers, and year of publication. Article titles should be provided</w:t>
      </w:r>
      <w:r w:rsidRPr="00432313">
        <w:rPr>
          <w:rFonts w:ascii="Times New Roman" w:hAnsi="Times New Roman"/>
        </w:rPr>
        <w:t xml:space="preserve">. </w:t>
      </w:r>
      <w:r w:rsidRPr="00432313">
        <w:rPr>
          <w:rStyle w:val="normaltextrun"/>
          <w:rFonts w:ascii="Times New Roman" w:hAnsi="Times New Roman"/>
          <w:color w:val="0E101A"/>
          <w:shd w:val="clear" w:color="auto" w:fill="FFFFFF"/>
        </w:rPr>
        <w:t>The use of "et al." in place of listing all authors of a publication is acceptable. If a publication is public, please include its </w:t>
      </w:r>
      <w:hyperlink r:id="rId12" w:tgtFrame="_blank" w:history="1">
        <w:r w:rsidRPr="00432313">
          <w:rPr>
            <w:rStyle w:val="normaltextrun"/>
            <w:rFonts w:ascii="Times New Roman" w:hAnsi="Times New Roman"/>
            <w:color w:val="4A6EE0"/>
            <w:u w:val="single"/>
            <w:shd w:val="clear" w:color="auto" w:fill="FFFFFF"/>
          </w:rPr>
          <w:t>NIH PubMed Central</w:t>
        </w:r>
      </w:hyperlink>
      <w:r w:rsidRPr="00432313">
        <w:rPr>
          <w:rStyle w:val="normaltextrun"/>
          <w:rFonts w:ascii="Times New Roman" w:hAnsi="Times New Roman"/>
          <w:color w:val="0E101A"/>
          <w:shd w:val="clear" w:color="auto" w:fill="FFFFFF"/>
        </w:rPr>
        <w:t> identification number (PMID) in the text.</w:t>
      </w:r>
      <w:r w:rsidRPr="00432313">
        <w:rPr>
          <w:rStyle w:val="eop"/>
          <w:rFonts w:ascii="Times New Roman" w:hAnsi="Times New Roman"/>
          <w:color w:val="0E101A"/>
          <w:shd w:val="clear" w:color="auto" w:fill="FFFFFF"/>
        </w:rPr>
        <w:t> </w:t>
      </w:r>
    </w:p>
    <w:p w14:paraId="26F66CE4" w14:textId="77777777" w:rsidR="002961C0" w:rsidRPr="00935858" w:rsidRDefault="002961C0" w:rsidP="002961C0">
      <w:pPr>
        <w:rPr>
          <w:rFonts w:ascii="Times New Roman" w:hAnsi="Times New Roman"/>
        </w:rPr>
      </w:pPr>
    </w:p>
    <w:p w14:paraId="56BC2F0F" w14:textId="77777777" w:rsidR="002961C0" w:rsidRDefault="002961C0" w:rsidP="002961C0">
      <w:pPr>
        <w:spacing w:after="0" w:line="240" w:lineRule="auto"/>
        <w:rPr>
          <w:rFonts w:ascii="Times New Roman" w:hAnsi="Times New Roman"/>
          <w:b/>
        </w:rPr>
      </w:pPr>
    </w:p>
    <w:p w14:paraId="0C663030" w14:textId="77777777" w:rsidR="00B37DD0" w:rsidRPr="00935858" w:rsidRDefault="00B37DD0" w:rsidP="00AF09FF">
      <w:pPr>
        <w:rPr>
          <w:rFonts w:ascii="Times New Roman" w:hAnsi="Times New Roman"/>
        </w:rPr>
      </w:pPr>
    </w:p>
    <w:p w14:paraId="47535DD4" w14:textId="77777777" w:rsidR="00D70747" w:rsidRDefault="00D70747" w:rsidP="00B34B51">
      <w:pPr>
        <w:spacing w:after="0"/>
      </w:pPr>
    </w:p>
    <w:p w14:paraId="6443774A" w14:textId="77777777" w:rsidR="002961C0" w:rsidRPr="00935858" w:rsidRDefault="002961C0" w:rsidP="00FD4B00">
      <w:pPr>
        <w:spacing w:after="0"/>
      </w:pPr>
    </w:p>
    <w:sectPr w:rsidR="002961C0" w:rsidRPr="00935858" w:rsidSect="002C3C87">
      <w:footerReference w:type="first" r:id="rId13"/>
      <w:pgSz w:w="12240" w:h="15840"/>
      <w:pgMar w:top="1440" w:right="1080" w:bottom="1440" w:left="1080" w:header="432"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C8073" w14:textId="77777777" w:rsidR="00902ECA" w:rsidRDefault="00902ECA" w:rsidP="00440D40">
      <w:pPr>
        <w:spacing w:after="0" w:line="240" w:lineRule="auto"/>
      </w:pPr>
      <w:r>
        <w:separator/>
      </w:r>
    </w:p>
  </w:endnote>
  <w:endnote w:type="continuationSeparator" w:id="0">
    <w:p w14:paraId="5B66D1C9" w14:textId="77777777" w:rsidR="00902ECA" w:rsidRDefault="00902ECA" w:rsidP="0044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A9753" w14:textId="77777777" w:rsidR="00236A64" w:rsidRDefault="00236A64">
    <w:pPr>
      <w:pStyle w:val="Footer"/>
    </w:pPr>
    <w:r>
      <w:fldChar w:fldCharType="begin"/>
    </w:r>
    <w:r>
      <w:instrText xml:space="preserve"> PAGE   \* MERGEFORMAT </w:instrText>
    </w:r>
    <w:r>
      <w:fldChar w:fldCharType="separate"/>
    </w:r>
    <w:r w:rsidR="00281FD3">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627F3" w14:textId="77777777" w:rsidR="00721D3C" w:rsidRPr="00236A64" w:rsidRDefault="00236A64" w:rsidP="00721D3C">
    <w:pPr>
      <w:pStyle w:val="Footer"/>
      <w:jc w:val="center"/>
      <w:rPr>
        <w:b/>
        <w:i/>
        <w:color w:val="FF0000"/>
        <w:lang w:val="en-US"/>
      </w:rPr>
    </w:pPr>
    <w:r w:rsidRPr="00236A64">
      <w:rPr>
        <w:b/>
        <w:i/>
        <w:color w:val="FF0000"/>
      </w:rPr>
      <w:t xml:space="preserve">This page </w:t>
    </w:r>
    <w:r w:rsidRPr="00236A64">
      <w:rPr>
        <w:b/>
        <w:i/>
        <w:color w:val="FF0000"/>
        <w:lang w:val="en-US"/>
      </w:rPr>
      <w:t xml:space="preserve">is not included </w:t>
    </w:r>
    <w:r w:rsidRPr="00236A64">
      <w:rPr>
        <w:b/>
        <w:i/>
        <w:color w:val="FF0000"/>
      </w:rPr>
      <w:t>in the final submission</w:t>
    </w:r>
    <w:r w:rsidRPr="00236A64">
      <w:rPr>
        <w:b/>
        <w:i/>
        <w:color w:val="FF0000"/>
        <w:lang w:val="en-US"/>
      </w:rPr>
      <w:t xml:space="preserve"> page count.</w:t>
    </w:r>
    <w:r w:rsidR="00721D3C">
      <w:rPr>
        <w:b/>
        <w:i/>
        <w:color w:val="FF0000"/>
        <w:lang w:val="en-US"/>
      </w:rPr>
      <w:t xml:space="preserve"> Delete this page prior to submission.</w:t>
    </w:r>
  </w:p>
  <w:p w14:paraId="39574741" w14:textId="77777777" w:rsidR="00236A64" w:rsidRPr="00236A64" w:rsidRDefault="00236A64" w:rsidP="00B73980">
    <w:pPr>
      <w:pStyle w:val="Footer"/>
      <w:jc w:val="center"/>
      <w:rPr>
        <w:b/>
        <w:i/>
        <w:color w:val="FF0000"/>
        <w:lang w:val="en-US"/>
      </w:rPr>
    </w:pPr>
  </w:p>
  <w:p w14:paraId="6455685F" w14:textId="4CA6293E" w:rsidR="00236A64" w:rsidRPr="00B73980" w:rsidRDefault="00236A64" w:rsidP="00B73980">
    <w:pPr>
      <w:pStyle w:val="Footer"/>
      <w:jc w:val="center"/>
      <w:rPr>
        <w:i/>
        <w:sz w:val="16"/>
        <w:szCs w:val="16"/>
      </w:rPr>
    </w:pPr>
    <w:r w:rsidRPr="00B73980">
      <w:rPr>
        <w:i/>
        <w:sz w:val="16"/>
        <w:szCs w:val="16"/>
      </w:rPr>
      <w:t>T</w:t>
    </w:r>
    <w:r>
      <w:rPr>
        <w:i/>
        <w:sz w:val="16"/>
        <w:szCs w:val="16"/>
      </w:rPr>
      <w:t xml:space="preserve">emplate last reviewed </w:t>
    </w:r>
    <w:r w:rsidR="00C640FA">
      <w:rPr>
        <w:i/>
        <w:sz w:val="16"/>
        <w:szCs w:val="16"/>
        <w:lang w:val="en-US"/>
      </w:rPr>
      <w:t>0</w:t>
    </w:r>
    <w:r w:rsidR="006E54BA">
      <w:rPr>
        <w:i/>
        <w:sz w:val="16"/>
        <w:szCs w:val="16"/>
        <w:lang w:val="en-US"/>
      </w:rPr>
      <w:t>5</w:t>
    </w:r>
    <w:r w:rsidR="00C640FA">
      <w:rPr>
        <w:i/>
        <w:sz w:val="16"/>
        <w:szCs w:val="16"/>
        <w:lang w:val="en-US"/>
      </w:rPr>
      <w:t>/</w:t>
    </w:r>
    <w:r w:rsidR="009359BE">
      <w:rPr>
        <w:i/>
        <w:sz w:val="16"/>
        <w:szCs w:val="16"/>
        <w:lang w:val="en-US"/>
      </w:rPr>
      <w:t>15</w:t>
    </w:r>
    <w:r w:rsidR="00C640FA">
      <w:rPr>
        <w:i/>
        <w:sz w:val="16"/>
        <w:szCs w:val="16"/>
        <w:lang w:val="en-US"/>
      </w:rPr>
      <w:t>/20</w:t>
    </w:r>
    <w:r w:rsidR="002D6B86">
      <w:rPr>
        <w:i/>
        <w:sz w:val="16"/>
        <w:szCs w:val="16"/>
        <w:lang w:val="en-US"/>
      </w:rPr>
      <w:t>2</w:t>
    </w:r>
    <w:r w:rsidR="00373F5A">
      <w:rPr>
        <w:i/>
        <w:sz w:val="16"/>
        <w:szCs w:val="16"/>
        <w:lang w:val="en-US"/>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52B50" w14:textId="77777777" w:rsidR="00236A64" w:rsidRPr="00B73980" w:rsidRDefault="00236A64" w:rsidP="00B73980">
    <w:pPr>
      <w:pStyle w:val="Footer"/>
      <w:jc w:val="center"/>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7955D" w14:textId="77777777" w:rsidR="00902ECA" w:rsidRDefault="00902ECA" w:rsidP="00440D40">
      <w:pPr>
        <w:spacing w:after="0" w:line="240" w:lineRule="auto"/>
      </w:pPr>
      <w:r>
        <w:separator/>
      </w:r>
    </w:p>
  </w:footnote>
  <w:footnote w:type="continuationSeparator" w:id="0">
    <w:p w14:paraId="335B96CB" w14:textId="77777777" w:rsidR="00902ECA" w:rsidRDefault="00902ECA" w:rsidP="00440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A73EA" w14:textId="3EC3BD5C" w:rsidR="00B26E6C" w:rsidRDefault="00B904F0" w:rsidP="00840119">
    <w:pPr>
      <w:pStyle w:val="Header"/>
      <w:rPr>
        <w:rFonts w:ascii="Times New Roman" w:hAnsi="Times New Roman"/>
        <w:sz w:val="22"/>
        <w:szCs w:val="22"/>
        <w:lang w:val="en-US"/>
      </w:rPr>
    </w:pPr>
    <w:bookmarkStart w:id="3" w:name="_Hlk37393411"/>
    <w:r>
      <w:rPr>
        <w:rFonts w:ascii="Times New Roman" w:hAnsi="Times New Roman"/>
        <w:sz w:val="22"/>
        <w:szCs w:val="22"/>
        <w:lang w:val="en-US"/>
      </w:rPr>
      <w:t>FY2</w:t>
    </w:r>
    <w:r w:rsidR="00373F5A">
      <w:rPr>
        <w:rFonts w:ascii="Times New Roman" w:hAnsi="Times New Roman"/>
        <w:sz w:val="22"/>
        <w:szCs w:val="22"/>
        <w:lang w:val="en-US"/>
      </w:rPr>
      <w:t>4</w:t>
    </w:r>
    <w:r>
      <w:rPr>
        <w:rFonts w:ascii="Times New Roman" w:hAnsi="Times New Roman"/>
        <w:sz w:val="22"/>
        <w:szCs w:val="22"/>
        <w:lang w:val="en-US"/>
      </w:rPr>
      <w:t xml:space="preserve"> </w:t>
    </w:r>
    <w:proofErr w:type="spellStart"/>
    <w:r w:rsidR="00236A64" w:rsidRPr="00E93C6A">
      <w:rPr>
        <w:rFonts w:ascii="Times New Roman" w:hAnsi="Times New Roman"/>
        <w:sz w:val="22"/>
        <w:szCs w:val="22"/>
      </w:rPr>
      <w:t>BrightFocus</w:t>
    </w:r>
    <w:proofErr w:type="spellEnd"/>
    <w:r w:rsidR="00236A64" w:rsidRPr="00E93C6A">
      <w:rPr>
        <w:rFonts w:ascii="Times New Roman" w:hAnsi="Times New Roman"/>
        <w:sz w:val="22"/>
        <w:szCs w:val="22"/>
      </w:rPr>
      <w:t xml:space="preserve"> </w:t>
    </w:r>
    <w:r w:rsidR="0034746F">
      <w:rPr>
        <w:rFonts w:ascii="Times New Roman" w:hAnsi="Times New Roman"/>
        <w:sz w:val="22"/>
        <w:szCs w:val="22"/>
        <w:lang w:val="en-US"/>
      </w:rPr>
      <w:t>Alzheimer’s Disease Research</w:t>
    </w:r>
    <w:r w:rsidR="00236A64" w:rsidRPr="00E93C6A">
      <w:rPr>
        <w:rFonts w:ascii="Times New Roman" w:hAnsi="Times New Roman"/>
        <w:sz w:val="22"/>
        <w:szCs w:val="22"/>
      </w:rPr>
      <w:t xml:space="preserve"> </w:t>
    </w:r>
  </w:p>
  <w:p w14:paraId="029DA6D6" w14:textId="361F9E33" w:rsidR="00236A64" w:rsidRPr="00BD1B96" w:rsidRDefault="0034746F" w:rsidP="00345DFE">
    <w:pPr>
      <w:rPr>
        <w:rFonts w:ascii="Times New Roman" w:hAnsi="Times New Roman"/>
        <w:bCs/>
      </w:rPr>
    </w:pPr>
    <w:r>
      <w:rPr>
        <w:rFonts w:ascii="Times New Roman" w:hAnsi="Times New Roman"/>
        <w:bCs/>
      </w:rPr>
      <w:t>Standard Award</w:t>
    </w:r>
    <w:r w:rsidR="00B26E6C" w:rsidRPr="00345DFE">
      <w:rPr>
        <w:rFonts w:ascii="Times New Roman" w:hAnsi="Times New Roman"/>
        <w:bCs/>
      </w:rPr>
      <w:t xml:space="preserve"> Program</w:t>
    </w:r>
    <w:r w:rsidR="00345DFE">
      <w:rPr>
        <w:rFonts w:ascii="Times New Roman" w:hAnsi="Times New Roman"/>
        <w:bCs/>
      </w:rPr>
      <w:t xml:space="preserve"> </w:t>
    </w:r>
    <w:r w:rsidR="00BD1B96">
      <w:rPr>
        <w:rFonts w:ascii="Times New Roman" w:hAnsi="Times New Roman"/>
        <w:bCs/>
      </w:rPr>
      <w:t xml:space="preserve">– </w:t>
    </w:r>
    <w:r w:rsidR="00345DFE" w:rsidRPr="00E93C6A">
      <w:rPr>
        <w:rFonts w:ascii="Times New Roman" w:hAnsi="Times New Roman"/>
      </w:rPr>
      <w:t xml:space="preserve">Letter of Intent </w:t>
    </w:r>
    <w:r w:rsidR="00386A46">
      <w:rPr>
        <w:rFonts w:ascii="Times New Roman" w:hAnsi="Times New Roman"/>
      </w:rPr>
      <w:t xml:space="preserve">Research Plan </w:t>
    </w:r>
    <w:r w:rsidR="00345DFE" w:rsidRPr="00E93C6A">
      <w:rPr>
        <w:rFonts w:ascii="Times New Roman" w:hAnsi="Times New Roman"/>
      </w:rPr>
      <w:t>Template</w:t>
    </w:r>
    <w:r w:rsidR="00345DFE">
      <w:rPr>
        <w:rFonts w:ascii="Times New Roman" w:hAnsi="Times New Roman"/>
      </w:rPr>
      <w:t xml:space="preserve">    </w:t>
    </w:r>
    <w:r w:rsidR="00345DFE" w:rsidRPr="00345DFE">
      <w:rPr>
        <w:rFonts w:ascii="Times New Roman" w:hAnsi="Times New Roman"/>
        <w:bCs/>
      </w:rPr>
      <w:tab/>
    </w:r>
    <w:r w:rsidR="00345DFE">
      <w:rPr>
        <w:rFonts w:ascii="Georgia" w:hAnsi="Georgia"/>
        <w:b/>
      </w:rPr>
      <w:tab/>
    </w:r>
    <w:r w:rsidR="00345DFE">
      <w:rPr>
        <w:rFonts w:ascii="Georgia" w:hAnsi="Georgia"/>
        <w:b/>
      </w:rPr>
      <w:tab/>
    </w:r>
    <w:bookmarkEnd w:id="3"/>
    <w:r w:rsidR="00345DFE">
      <w:rPr>
        <w:rFonts w:ascii="Georgia" w:hAnsi="Georgia"/>
        <w:b/>
      </w:rPr>
      <w:tab/>
    </w:r>
    <w:r w:rsidR="00345DFE">
      <w:rPr>
        <w:rFonts w:ascii="Georgia" w:hAnsi="Georgia"/>
        <w:b/>
      </w:rPr>
      <w:tab/>
    </w:r>
    <w:r w:rsidR="00840119">
      <w:rPr>
        <w:rFonts w:ascii="Times New Roman" w:hAnsi="Times New Roma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7CDB" w14:textId="11498367" w:rsidR="00236A64" w:rsidRDefault="00345DFE">
    <w:pPr>
      <w:pStyle w:val="Header"/>
      <w:rPr>
        <w:rFonts w:ascii="Times New Roman" w:hAnsi="Times New Roman"/>
        <w:lang w:val="en-US"/>
      </w:rPr>
    </w:pPr>
    <w:bookmarkStart w:id="4" w:name="_Hlk37393355"/>
    <w:bookmarkStart w:id="5" w:name="_Hlk37393356"/>
    <w:r>
      <w:rPr>
        <w:rFonts w:ascii="Times New Roman" w:hAnsi="Times New Roman"/>
        <w:sz w:val="22"/>
        <w:szCs w:val="22"/>
        <w:lang w:val="en-US"/>
      </w:rPr>
      <w:t>FY2</w:t>
    </w:r>
    <w:r w:rsidR="00373F5A">
      <w:rPr>
        <w:rFonts w:ascii="Times New Roman" w:hAnsi="Times New Roman"/>
        <w:sz w:val="22"/>
        <w:szCs w:val="22"/>
        <w:lang w:val="en-US"/>
      </w:rPr>
      <w:t>4</w:t>
    </w:r>
    <w:r>
      <w:rPr>
        <w:rFonts w:ascii="Times New Roman" w:hAnsi="Times New Roman"/>
        <w:sz w:val="22"/>
        <w:szCs w:val="22"/>
        <w:lang w:val="en-US"/>
      </w:rPr>
      <w:t xml:space="preserve"> </w:t>
    </w:r>
    <w:proofErr w:type="spellStart"/>
    <w:r w:rsidRPr="00E93C6A">
      <w:rPr>
        <w:rFonts w:ascii="Times New Roman" w:hAnsi="Times New Roman"/>
        <w:sz w:val="22"/>
        <w:szCs w:val="22"/>
      </w:rPr>
      <w:t>BrightFocus</w:t>
    </w:r>
    <w:proofErr w:type="spellEnd"/>
    <w:r w:rsidRPr="00E93C6A">
      <w:rPr>
        <w:rFonts w:ascii="Times New Roman" w:hAnsi="Times New Roman"/>
        <w:sz w:val="22"/>
        <w:szCs w:val="22"/>
      </w:rPr>
      <w:t xml:space="preserve"> </w:t>
    </w:r>
    <w:r w:rsidR="0034746F">
      <w:rPr>
        <w:rFonts w:ascii="Times New Roman" w:hAnsi="Times New Roman"/>
        <w:sz w:val="22"/>
        <w:szCs w:val="22"/>
        <w:lang w:val="en-US"/>
      </w:rPr>
      <w:t>Alzheimer’s Disease</w:t>
    </w:r>
    <w:r w:rsidRPr="00E93C6A">
      <w:rPr>
        <w:rFonts w:ascii="Times New Roman" w:hAnsi="Times New Roman"/>
        <w:sz w:val="22"/>
        <w:szCs w:val="22"/>
      </w:rPr>
      <w:t xml:space="preserve"> Research </w:t>
    </w:r>
    <w:r>
      <w:rPr>
        <w:rFonts w:ascii="Times New Roman" w:hAnsi="Times New Roman"/>
        <w:sz w:val="22"/>
        <w:szCs w:val="22"/>
        <w:lang w:val="en-US"/>
      </w:rPr>
      <w:t>(</w:t>
    </w:r>
    <w:r w:rsidR="00236A64" w:rsidRPr="009A263A">
      <w:rPr>
        <w:rFonts w:ascii="Times New Roman" w:hAnsi="Times New Roman"/>
        <w:lang w:val="en-US"/>
      </w:rPr>
      <w:t>Summer 20</w:t>
    </w:r>
    <w:r w:rsidR="000C2719">
      <w:rPr>
        <w:rFonts w:ascii="Times New Roman" w:hAnsi="Times New Roman"/>
        <w:lang w:val="en-US"/>
      </w:rPr>
      <w:t>2</w:t>
    </w:r>
    <w:r w:rsidR="00373F5A">
      <w:rPr>
        <w:rFonts w:ascii="Times New Roman" w:hAnsi="Times New Roman"/>
        <w:lang w:val="en-US"/>
      </w:rPr>
      <w:t>3</w:t>
    </w:r>
    <w:r>
      <w:rPr>
        <w:rFonts w:ascii="Times New Roman" w:hAnsi="Times New Roman"/>
        <w:lang w:val="en-US"/>
      </w:rPr>
      <w:t>)</w:t>
    </w:r>
    <w:bookmarkEnd w:id="4"/>
    <w:bookmarkEnd w:id="5"/>
  </w:p>
  <w:p w14:paraId="4211A74A" w14:textId="040B567D" w:rsidR="00FA7BC8" w:rsidRPr="00236A64" w:rsidRDefault="00FA7BC8">
    <w:pPr>
      <w:pStyle w:val="Header"/>
      <w:rPr>
        <w:rFonts w:ascii="Times New Roman" w:hAnsi="Times New Roman"/>
        <w:b/>
        <w:lang w:val="en-US"/>
      </w:rPr>
    </w:pPr>
    <w:r>
      <w:rPr>
        <w:rFonts w:ascii="Times New Roman" w:hAnsi="Times New Roman"/>
        <w:lang w:val="en-US"/>
      </w:rPr>
      <w:t>Standard Award Program – Letter of Inten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655BF"/>
    <w:multiLevelType w:val="hybridMultilevel"/>
    <w:tmpl w:val="E842E72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90255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LK0NDYwtDA1sDBV0lEKTi0uzszPAykwqgUAVAJu6SwAAAA="/>
  </w:docVars>
  <w:rsids>
    <w:rsidRoot w:val="00AF09FF"/>
    <w:rsid w:val="00001AA5"/>
    <w:rsid w:val="000079E3"/>
    <w:rsid w:val="0001693D"/>
    <w:rsid w:val="00021805"/>
    <w:rsid w:val="00021C8C"/>
    <w:rsid w:val="000237BD"/>
    <w:rsid w:val="00027E17"/>
    <w:rsid w:val="000305BA"/>
    <w:rsid w:val="00030AF7"/>
    <w:rsid w:val="00034DAC"/>
    <w:rsid w:val="00040E74"/>
    <w:rsid w:val="00043489"/>
    <w:rsid w:val="00043BAD"/>
    <w:rsid w:val="00050343"/>
    <w:rsid w:val="00054315"/>
    <w:rsid w:val="000552A3"/>
    <w:rsid w:val="000554DB"/>
    <w:rsid w:val="00064040"/>
    <w:rsid w:val="000640DF"/>
    <w:rsid w:val="00067200"/>
    <w:rsid w:val="00071F92"/>
    <w:rsid w:val="000724D4"/>
    <w:rsid w:val="000758AA"/>
    <w:rsid w:val="00081127"/>
    <w:rsid w:val="00090E28"/>
    <w:rsid w:val="00093C66"/>
    <w:rsid w:val="000952B0"/>
    <w:rsid w:val="000957BB"/>
    <w:rsid w:val="00095FB2"/>
    <w:rsid w:val="000C2719"/>
    <w:rsid w:val="000C2B05"/>
    <w:rsid w:val="000C7361"/>
    <w:rsid w:val="000E3104"/>
    <w:rsid w:val="00112F7C"/>
    <w:rsid w:val="0011719B"/>
    <w:rsid w:val="00125010"/>
    <w:rsid w:val="001350FA"/>
    <w:rsid w:val="00136F3E"/>
    <w:rsid w:val="00142A4A"/>
    <w:rsid w:val="001642D5"/>
    <w:rsid w:val="00175DA0"/>
    <w:rsid w:val="00181099"/>
    <w:rsid w:val="00182FD9"/>
    <w:rsid w:val="00190078"/>
    <w:rsid w:val="001A39C6"/>
    <w:rsid w:val="001A606F"/>
    <w:rsid w:val="001B3451"/>
    <w:rsid w:val="001B466C"/>
    <w:rsid w:val="001B772E"/>
    <w:rsid w:val="001C3496"/>
    <w:rsid w:val="001C5D99"/>
    <w:rsid w:val="001D5180"/>
    <w:rsid w:val="001D5378"/>
    <w:rsid w:val="001D5A0C"/>
    <w:rsid w:val="001E645C"/>
    <w:rsid w:val="001F02A2"/>
    <w:rsid w:val="001F7638"/>
    <w:rsid w:val="001F78F9"/>
    <w:rsid w:val="0020242A"/>
    <w:rsid w:val="0022158A"/>
    <w:rsid w:val="00221CCD"/>
    <w:rsid w:val="0022618F"/>
    <w:rsid w:val="00236A64"/>
    <w:rsid w:val="00247B3F"/>
    <w:rsid w:val="0025001A"/>
    <w:rsid w:val="00255650"/>
    <w:rsid w:val="00262710"/>
    <w:rsid w:val="00263E80"/>
    <w:rsid w:val="00281FD3"/>
    <w:rsid w:val="0029329F"/>
    <w:rsid w:val="002961C0"/>
    <w:rsid w:val="00297CF6"/>
    <w:rsid w:val="002A2916"/>
    <w:rsid w:val="002A4437"/>
    <w:rsid w:val="002A4D6A"/>
    <w:rsid w:val="002A614F"/>
    <w:rsid w:val="002C3A68"/>
    <w:rsid w:val="002C3C87"/>
    <w:rsid w:val="002D6B86"/>
    <w:rsid w:val="002D7B31"/>
    <w:rsid w:val="002F0A3D"/>
    <w:rsid w:val="00315667"/>
    <w:rsid w:val="0032094C"/>
    <w:rsid w:val="00326A94"/>
    <w:rsid w:val="00327AB3"/>
    <w:rsid w:val="003313CA"/>
    <w:rsid w:val="00332AB6"/>
    <w:rsid w:val="00334037"/>
    <w:rsid w:val="003454FA"/>
    <w:rsid w:val="00345DFE"/>
    <w:rsid w:val="0034746F"/>
    <w:rsid w:val="00353948"/>
    <w:rsid w:val="0035635E"/>
    <w:rsid w:val="003567D2"/>
    <w:rsid w:val="00360FD3"/>
    <w:rsid w:val="003620D9"/>
    <w:rsid w:val="00367970"/>
    <w:rsid w:val="0037005C"/>
    <w:rsid w:val="00372467"/>
    <w:rsid w:val="00372659"/>
    <w:rsid w:val="00373F5A"/>
    <w:rsid w:val="00386A46"/>
    <w:rsid w:val="003C3CF0"/>
    <w:rsid w:val="003E4441"/>
    <w:rsid w:val="003F024E"/>
    <w:rsid w:val="003F763D"/>
    <w:rsid w:val="00412B04"/>
    <w:rsid w:val="004156E3"/>
    <w:rsid w:val="0042190A"/>
    <w:rsid w:val="00422666"/>
    <w:rsid w:val="00423CCC"/>
    <w:rsid w:val="00424929"/>
    <w:rsid w:val="00425AD9"/>
    <w:rsid w:val="0042669C"/>
    <w:rsid w:val="00431682"/>
    <w:rsid w:val="00440D40"/>
    <w:rsid w:val="00444206"/>
    <w:rsid w:val="00447612"/>
    <w:rsid w:val="0045076B"/>
    <w:rsid w:val="00451F0B"/>
    <w:rsid w:val="00453177"/>
    <w:rsid w:val="00462743"/>
    <w:rsid w:val="00475816"/>
    <w:rsid w:val="004A4FD6"/>
    <w:rsid w:val="004B0DCB"/>
    <w:rsid w:val="004B338C"/>
    <w:rsid w:val="004D005E"/>
    <w:rsid w:val="004D07F4"/>
    <w:rsid w:val="004D56C5"/>
    <w:rsid w:val="004D61EE"/>
    <w:rsid w:val="004E010B"/>
    <w:rsid w:val="004F5603"/>
    <w:rsid w:val="00504F05"/>
    <w:rsid w:val="00522BDD"/>
    <w:rsid w:val="00524289"/>
    <w:rsid w:val="00524348"/>
    <w:rsid w:val="005352CD"/>
    <w:rsid w:val="005453E8"/>
    <w:rsid w:val="00554A47"/>
    <w:rsid w:val="005601A4"/>
    <w:rsid w:val="0056152A"/>
    <w:rsid w:val="005741C2"/>
    <w:rsid w:val="00577644"/>
    <w:rsid w:val="00585E39"/>
    <w:rsid w:val="00590873"/>
    <w:rsid w:val="005B3CF8"/>
    <w:rsid w:val="005C039F"/>
    <w:rsid w:val="005C2E4C"/>
    <w:rsid w:val="005D2540"/>
    <w:rsid w:val="005E2677"/>
    <w:rsid w:val="005E55D9"/>
    <w:rsid w:val="005F2584"/>
    <w:rsid w:val="005F37D4"/>
    <w:rsid w:val="005F54BE"/>
    <w:rsid w:val="005F5E58"/>
    <w:rsid w:val="00604519"/>
    <w:rsid w:val="00610087"/>
    <w:rsid w:val="0061156F"/>
    <w:rsid w:val="006248F2"/>
    <w:rsid w:val="00624B95"/>
    <w:rsid w:val="006304AB"/>
    <w:rsid w:val="00640520"/>
    <w:rsid w:val="00641C55"/>
    <w:rsid w:val="00644D31"/>
    <w:rsid w:val="00644EC8"/>
    <w:rsid w:val="006454C0"/>
    <w:rsid w:val="00646167"/>
    <w:rsid w:val="0065363C"/>
    <w:rsid w:val="00653750"/>
    <w:rsid w:val="0066021E"/>
    <w:rsid w:val="00661230"/>
    <w:rsid w:val="006619AC"/>
    <w:rsid w:val="00663429"/>
    <w:rsid w:val="006718AA"/>
    <w:rsid w:val="006815BE"/>
    <w:rsid w:val="00686C7F"/>
    <w:rsid w:val="0069440E"/>
    <w:rsid w:val="006A1C65"/>
    <w:rsid w:val="006B06F8"/>
    <w:rsid w:val="006B20E8"/>
    <w:rsid w:val="006B49D6"/>
    <w:rsid w:val="006C6068"/>
    <w:rsid w:val="006C61AE"/>
    <w:rsid w:val="006E377E"/>
    <w:rsid w:val="006E54BA"/>
    <w:rsid w:val="006E78AE"/>
    <w:rsid w:val="006F02E6"/>
    <w:rsid w:val="006F720F"/>
    <w:rsid w:val="0071252A"/>
    <w:rsid w:val="00713ED0"/>
    <w:rsid w:val="00715E6D"/>
    <w:rsid w:val="00721D3C"/>
    <w:rsid w:val="007224CC"/>
    <w:rsid w:val="00734AA5"/>
    <w:rsid w:val="00736051"/>
    <w:rsid w:val="00737AC4"/>
    <w:rsid w:val="00747F00"/>
    <w:rsid w:val="00750657"/>
    <w:rsid w:val="00751DFE"/>
    <w:rsid w:val="00754924"/>
    <w:rsid w:val="00755786"/>
    <w:rsid w:val="00763431"/>
    <w:rsid w:val="0076716B"/>
    <w:rsid w:val="00774576"/>
    <w:rsid w:val="00774831"/>
    <w:rsid w:val="00780637"/>
    <w:rsid w:val="00780F59"/>
    <w:rsid w:val="00781E5A"/>
    <w:rsid w:val="007A1AC4"/>
    <w:rsid w:val="007A1D7D"/>
    <w:rsid w:val="007C502F"/>
    <w:rsid w:val="007D31D3"/>
    <w:rsid w:val="007D7CAC"/>
    <w:rsid w:val="007E1527"/>
    <w:rsid w:val="007E327A"/>
    <w:rsid w:val="007E7592"/>
    <w:rsid w:val="008025C8"/>
    <w:rsid w:val="008165D7"/>
    <w:rsid w:val="008313B2"/>
    <w:rsid w:val="0083518B"/>
    <w:rsid w:val="00837267"/>
    <w:rsid w:val="00837600"/>
    <w:rsid w:val="00840119"/>
    <w:rsid w:val="008454C0"/>
    <w:rsid w:val="00852F89"/>
    <w:rsid w:val="00856508"/>
    <w:rsid w:val="00875274"/>
    <w:rsid w:val="00880CC8"/>
    <w:rsid w:val="008878FE"/>
    <w:rsid w:val="00887F16"/>
    <w:rsid w:val="0089250B"/>
    <w:rsid w:val="008A29A3"/>
    <w:rsid w:val="008A64EF"/>
    <w:rsid w:val="008A6D7A"/>
    <w:rsid w:val="008B01FF"/>
    <w:rsid w:val="008D54FB"/>
    <w:rsid w:val="008D5E14"/>
    <w:rsid w:val="008E1312"/>
    <w:rsid w:val="008E3902"/>
    <w:rsid w:val="008E3DD0"/>
    <w:rsid w:val="008F5441"/>
    <w:rsid w:val="008F5800"/>
    <w:rsid w:val="008F5E29"/>
    <w:rsid w:val="00902ECA"/>
    <w:rsid w:val="00905479"/>
    <w:rsid w:val="00907DD3"/>
    <w:rsid w:val="00916B45"/>
    <w:rsid w:val="00917F3F"/>
    <w:rsid w:val="00921B3C"/>
    <w:rsid w:val="00925C79"/>
    <w:rsid w:val="00930B46"/>
    <w:rsid w:val="009319C8"/>
    <w:rsid w:val="00935858"/>
    <w:rsid w:val="009359BE"/>
    <w:rsid w:val="00944990"/>
    <w:rsid w:val="00945A49"/>
    <w:rsid w:val="00945A4C"/>
    <w:rsid w:val="0095225D"/>
    <w:rsid w:val="00954A0F"/>
    <w:rsid w:val="00971F3C"/>
    <w:rsid w:val="009778B9"/>
    <w:rsid w:val="00984CFC"/>
    <w:rsid w:val="00994E2F"/>
    <w:rsid w:val="009A041C"/>
    <w:rsid w:val="009A263A"/>
    <w:rsid w:val="009A300A"/>
    <w:rsid w:val="009B0401"/>
    <w:rsid w:val="009B4BD6"/>
    <w:rsid w:val="009C2941"/>
    <w:rsid w:val="009D10A3"/>
    <w:rsid w:val="009D24B1"/>
    <w:rsid w:val="009E25C6"/>
    <w:rsid w:val="009E2B63"/>
    <w:rsid w:val="009E3DF5"/>
    <w:rsid w:val="009E59E2"/>
    <w:rsid w:val="00A007C8"/>
    <w:rsid w:val="00A00A5C"/>
    <w:rsid w:val="00A14F2A"/>
    <w:rsid w:val="00A26ED2"/>
    <w:rsid w:val="00A3291A"/>
    <w:rsid w:val="00A32C9F"/>
    <w:rsid w:val="00A35273"/>
    <w:rsid w:val="00A35416"/>
    <w:rsid w:val="00A5248E"/>
    <w:rsid w:val="00A57FDF"/>
    <w:rsid w:val="00A61CD6"/>
    <w:rsid w:val="00A61E3F"/>
    <w:rsid w:val="00A65048"/>
    <w:rsid w:val="00A758DB"/>
    <w:rsid w:val="00A77CB9"/>
    <w:rsid w:val="00A80A51"/>
    <w:rsid w:val="00A83951"/>
    <w:rsid w:val="00A847D7"/>
    <w:rsid w:val="00A91F0B"/>
    <w:rsid w:val="00A93A20"/>
    <w:rsid w:val="00A93C30"/>
    <w:rsid w:val="00AA232E"/>
    <w:rsid w:val="00AB227F"/>
    <w:rsid w:val="00AC1630"/>
    <w:rsid w:val="00AC2946"/>
    <w:rsid w:val="00AD3A14"/>
    <w:rsid w:val="00AD47EF"/>
    <w:rsid w:val="00AD791A"/>
    <w:rsid w:val="00AF038E"/>
    <w:rsid w:val="00AF09FF"/>
    <w:rsid w:val="00AF6AC2"/>
    <w:rsid w:val="00B076F5"/>
    <w:rsid w:val="00B106D1"/>
    <w:rsid w:val="00B21E7F"/>
    <w:rsid w:val="00B26E6C"/>
    <w:rsid w:val="00B34637"/>
    <w:rsid w:val="00B34B51"/>
    <w:rsid w:val="00B371B7"/>
    <w:rsid w:val="00B37698"/>
    <w:rsid w:val="00B37DD0"/>
    <w:rsid w:val="00B419DA"/>
    <w:rsid w:val="00B424BD"/>
    <w:rsid w:val="00B541DA"/>
    <w:rsid w:val="00B566C6"/>
    <w:rsid w:val="00B61B25"/>
    <w:rsid w:val="00B62A59"/>
    <w:rsid w:val="00B65DFD"/>
    <w:rsid w:val="00B67239"/>
    <w:rsid w:val="00B679D6"/>
    <w:rsid w:val="00B7245F"/>
    <w:rsid w:val="00B73980"/>
    <w:rsid w:val="00B73F9C"/>
    <w:rsid w:val="00B76B2E"/>
    <w:rsid w:val="00B830C6"/>
    <w:rsid w:val="00B904F0"/>
    <w:rsid w:val="00B92F48"/>
    <w:rsid w:val="00B97856"/>
    <w:rsid w:val="00BA0BEA"/>
    <w:rsid w:val="00BA2419"/>
    <w:rsid w:val="00BA5C12"/>
    <w:rsid w:val="00BA5D10"/>
    <w:rsid w:val="00BA70BA"/>
    <w:rsid w:val="00BB1407"/>
    <w:rsid w:val="00BB23C8"/>
    <w:rsid w:val="00BC34E3"/>
    <w:rsid w:val="00BC5B87"/>
    <w:rsid w:val="00BD1B96"/>
    <w:rsid w:val="00BD7F5F"/>
    <w:rsid w:val="00BE5376"/>
    <w:rsid w:val="00BF3AF4"/>
    <w:rsid w:val="00C01AC3"/>
    <w:rsid w:val="00C03B4E"/>
    <w:rsid w:val="00C17FFB"/>
    <w:rsid w:val="00C220F0"/>
    <w:rsid w:val="00C2492D"/>
    <w:rsid w:val="00C3232A"/>
    <w:rsid w:val="00C32C29"/>
    <w:rsid w:val="00C4054E"/>
    <w:rsid w:val="00C5642E"/>
    <w:rsid w:val="00C6035F"/>
    <w:rsid w:val="00C60672"/>
    <w:rsid w:val="00C640FA"/>
    <w:rsid w:val="00C70C99"/>
    <w:rsid w:val="00C73938"/>
    <w:rsid w:val="00C73DD0"/>
    <w:rsid w:val="00C7431B"/>
    <w:rsid w:val="00C8196E"/>
    <w:rsid w:val="00C82157"/>
    <w:rsid w:val="00C8486E"/>
    <w:rsid w:val="00C908BE"/>
    <w:rsid w:val="00C958C8"/>
    <w:rsid w:val="00C96FE8"/>
    <w:rsid w:val="00CA7D34"/>
    <w:rsid w:val="00CD6DCC"/>
    <w:rsid w:val="00CE1AF6"/>
    <w:rsid w:val="00CE2075"/>
    <w:rsid w:val="00CF0017"/>
    <w:rsid w:val="00D1299B"/>
    <w:rsid w:val="00D14D4A"/>
    <w:rsid w:val="00D17F87"/>
    <w:rsid w:val="00D22863"/>
    <w:rsid w:val="00D52B1C"/>
    <w:rsid w:val="00D5726C"/>
    <w:rsid w:val="00D642BD"/>
    <w:rsid w:val="00D64751"/>
    <w:rsid w:val="00D655B1"/>
    <w:rsid w:val="00D70747"/>
    <w:rsid w:val="00D8677F"/>
    <w:rsid w:val="00D904E9"/>
    <w:rsid w:val="00D949B6"/>
    <w:rsid w:val="00DA42F7"/>
    <w:rsid w:val="00DA68CC"/>
    <w:rsid w:val="00DA735E"/>
    <w:rsid w:val="00DA7C2C"/>
    <w:rsid w:val="00DB30F7"/>
    <w:rsid w:val="00DC2102"/>
    <w:rsid w:val="00DC73EF"/>
    <w:rsid w:val="00DD2135"/>
    <w:rsid w:val="00DD54B5"/>
    <w:rsid w:val="00DE26D6"/>
    <w:rsid w:val="00DF078A"/>
    <w:rsid w:val="00DF218A"/>
    <w:rsid w:val="00DF3B77"/>
    <w:rsid w:val="00DF4F5E"/>
    <w:rsid w:val="00E01316"/>
    <w:rsid w:val="00E07CCB"/>
    <w:rsid w:val="00E101EC"/>
    <w:rsid w:val="00E13C1D"/>
    <w:rsid w:val="00E156EE"/>
    <w:rsid w:val="00E163F5"/>
    <w:rsid w:val="00E32B5E"/>
    <w:rsid w:val="00E374C1"/>
    <w:rsid w:val="00E37BED"/>
    <w:rsid w:val="00E4614E"/>
    <w:rsid w:val="00E468F6"/>
    <w:rsid w:val="00E5260F"/>
    <w:rsid w:val="00E52C70"/>
    <w:rsid w:val="00E530CB"/>
    <w:rsid w:val="00E54CDA"/>
    <w:rsid w:val="00E553C2"/>
    <w:rsid w:val="00E55A50"/>
    <w:rsid w:val="00E560CC"/>
    <w:rsid w:val="00E656D4"/>
    <w:rsid w:val="00E72E64"/>
    <w:rsid w:val="00E835AD"/>
    <w:rsid w:val="00E93C6A"/>
    <w:rsid w:val="00E9544C"/>
    <w:rsid w:val="00EA04AF"/>
    <w:rsid w:val="00EB40A3"/>
    <w:rsid w:val="00EB7ACB"/>
    <w:rsid w:val="00EC2F62"/>
    <w:rsid w:val="00ED1DD0"/>
    <w:rsid w:val="00ED4CB6"/>
    <w:rsid w:val="00EE753C"/>
    <w:rsid w:val="00EF7B4E"/>
    <w:rsid w:val="00EF7C1D"/>
    <w:rsid w:val="00EF7CA7"/>
    <w:rsid w:val="00F028E2"/>
    <w:rsid w:val="00F06E96"/>
    <w:rsid w:val="00F17076"/>
    <w:rsid w:val="00F255E5"/>
    <w:rsid w:val="00F27452"/>
    <w:rsid w:val="00F303CF"/>
    <w:rsid w:val="00F329DA"/>
    <w:rsid w:val="00F349B7"/>
    <w:rsid w:val="00F45925"/>
    <w:rsid w:val="00F51F6D"/>
    <w:rsid w:val="00F539A6"/>
    <w:rsid w:val="00F606B4"/>
    <w:rsid w:val="00F64AF2"/>
    <w:rsid w:val="00F76B67"/>
    <w:rsid w:val="00F825C1"/>
    <w:rsid w:val="00F8480B"/>
    <w:rsid w:val="00F858DF"/>
    <w:rsid w:val="00F96D2F"/>
    <w:rsid w:val="00FA7BC8"/>
    <w:rsid w:val="00FB7BDE"/>
    <w:rsid w:val="00FC0B94"/>
    <w:rsid w:val="00FC4B7A"/>
    <w:rsid w:val="00FC7FAC"/>
    <w:rsid w:val="00FD4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D331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F48"/>
    <w:pPr>
      <w:spacing w:after="200" w:line="276" w:lineRule="auto"/>
    </w:pPr>
    <w:rPr>
      <w:rFonts w:cs="Times New Roman"/>
      <w:sz w:val="22"/>
      <w:szCs w:val="22"/>
    </w:rPr>
  </w:style>
  <w:style w:type="paragraph" w:styleId="Heading2">
    <w:name w:val="heading 2"/>
    <w:basedOn w:val="Normal"/>
    <w:next w:val="Normal"/>
    <w:link w:val="Heading2Char"/>
    <w:uiPriority w:val="9"/>
    <w:qFormat/>
    <w:rsid w:val="00AF09FF"/>
    <w:pPr>
      <w:keepNext/>
      <w:widowControl w:val="0"/>
      <w:tabs>
        <w:tab w:val="center" w:pos="5220"/>
        <w:tab w:val="left" w:pos="9270"/>
      </w:tabs>
      <w:spacing w:after="0" w:line="240" w:lineRule="auto"/>
      <w:jc w:val="both"/>
      <w:outlineLvl w:val="1"/>
    </w:pPr>
    <w:rPr>
      <w:rFonts w:ascii="CG Times" w:hAnsi="CG Times"/>
      <w:sz w:val="20"/>
      <w:szCs w:val="20"/>
      <w:lang w:val="x-none" w:eastAsia="x-none"/>
    </w:rPr>
  </w:style>
  <w:style w:type="paragraph" w:styleId="Heading3">
    <w:name w:val="heading 3"/>
    <w:basedOn w:val="Normal"/>
    <w:next w:val="Normal"/>
    <w:link w:val="Heading3Char"/>
    <w:uiPriority w:val="9"/>
    <w:semiHidden/>
    <w:unhideWhenUsed/>
    <w:qFormat/>
    <w:rsid w:val="005352CD"/>
    <w:pPr>
      <w:keepNext/>
      <w:keepLines/>
      <w:spacing w:before="200" w:after="0"/>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semiHidden/>
    <w:unhideWhenUsed/>
    <w:qFormat/>
    <w:rsid w:val="00A3291A"/>
    <w:pPr>
      <w:keepNext/>
      <w:keepLines/>
      <w:spacing w:before="200" w:after="0"/>
      <w:outlineLvl w:val="3"/>
    </w:pPr>
    <w:rPr>
      <w:rFonts w:ascii="Cambria" w:hAnsi="Cambria"/>
      <w:b/>
      <w:bCs/>
      <w:i/>
      <w:iCs/>
      <w:color w:val="4F81BD"/>
      <w:sz w:val="20"/>
      <w:szCs w:val="20"/>
      <w:lang w:val="x-none" w:eastAsia="x-none"/>
    </w:rPr>
  </w:style>
  <w:style w:type="paragraph" w:styleId="Heading5">
    <w:name w:val="heading 5"/>
    <w:basedOn w:val="Normal"/>
    <w:next w:val="Normal"/>
    <w:link w:val="Heading5Char"/>
    <w:uiPriority w:val="9"/>
    <w:semiHidden/>
    <w:unhideWhenUsed/>
    <w:qFormat/>
    <w:rsid w:val="005E55D9"/>
    <w:pPr>
      <w:keepNext/>
      <w:keepLines/>
      <w:spacing w:before="200" w:after="0"/>
      <w:outlineLvl w:val="4"/>
    </w:pPr>
    <w:rPr>
      <w:rFonts w:ascii="Cambria" w:hAnsi="Cambria"/>
      <w:color w:val="243F6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locked/>
    <w:rsid w:val="00AF09FF"/>
    <w:rPr>
      <w:rFonts w:ascii="CG Times" w:hAnsi="CG Times" w:cs="Times New Roman"/>
      <w:sz w:val="20"/>
      <w:szCs w:val="20"/>
    </w:rPr>
  </w:style>
  <w:style w:type="character" w:customStyle="1" w:styleId="Heading3Char">
    <w:name w:val="Heading 3 Char"/>
    <w:link w:val="Heading3"/>
    <w:uiPriority w:val="9"/>
    <w:semiHidden/>
    <w:locked/>
    <w:rsid w:val="005352CD"/>
    <w:rPr>
      <w:rFonts w:ascii="Cambria" w:hAnsi="Cambria" w:cs="Times New Roman"/>
      <w:b/>
      <w:bCs/>
      <w:color w:val="4F81BD"/>
    </w:rPr>
  </w:style>
  <w:style w:type="character" w:customStyle="1" w:styleId="Heading4Char">
    <w:name w:val="Heading 4 Char"/>
    <w:link w:val="Heading4"/>
    <w:uiPriority w:val="9"/>
    <w:semiHidden/>
    <w:locked/>
    <w:rsid w:val="00A3291A"/>
    <w:rPr>
      <w:rFonts w:ascii="Cambria" w:hAnsi="Cambria" w:cs="Times New Roman"/>
      <w:b/>
      <w:bCs/>
      <w:i/>
      <w:iCs/>
      <w:color w:val="4F81BD"/>
    </w:rPr>
  </w:style>
  <w:style w:type="character" w:customStyle="1" w:styleId="Heading5Char">
    <w:name w:val="Heading 5 Char"/>
    <w:link w:val="Heading5"/>
    <w:uiPriority w:val="9"/>
    <w:semiHidden/>
    <w:locked/>
    <w:rsid w:val="005E55D9"/>
    <w:rPr>
      <w:rFonts w:ascii="Cambria" w:hAnsi="Cambria" w:cs="Times New Roman"/>
      <w:color w:val="243F60"/>
    </w:rPr>
  </w:style>
  <w:style w:type="character" w:customStyle="1" w:styleId="style4">
    <w:name w:val="style4"/>
    <w:rsid w:val="00AF09FF"/>
    <w:rPr>
      <w:rFonts w:cs="Times New Roman"/>
    </w:rPr>
  </w:style>
  <w:style w:type="character" w:styleId="Hyperlink">
    <w:name w:val="Hyperlink"/>
    <w:uiPriority w:val="99"/>
    <w:rsid w:val="00AF09FF"/>
    <w:rPr>
      <w:rFonts w:cs="Times New Roman"/>
      <w:color w:val="0000FF"/>
      <w:u w:val="single"/>
    </w:rPr>
  </w:style>
  <w:style w:type="paragraph" w:styleId="BalloonText">
    <w:name w:val="Balloon Text"/>
    <w:basedOn w:val="Normal"/>
    <w:link w:val="BalloonTextChar"/>
    <w:uiPriority w:val="99"/>
    <w:semiHidden/>
    <w:unhideWhenUsed/>
    <w:rsid w:val="000952B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0952B0"/>
    <w:rPr>
      <w:rFonts w:ascii="Tahoma" w:hAnsi="Tahoma" w:cs="Tahoma"/>
      <w:sz w:val="16"/>
      <w:szCs w:val="16"/>
    </w:rPr>
  </w:style>
  <w:style w:type="paragraph" w:styleId="Header">
    <w:name w:val="header"/>
    <w:basedOn w:val="Normal"/>
    <w:link w:val="Head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locked/>
    <w:rsid w:val="00440D40"/>
    <w:rPr>
      <w:rFonts w:cs="Times New Roman"/>
    </w:rPr>
  </w:style>
  <w:style w:type="paragraph" w:styleId="Footer">
    <w:name w:val="footer"/>
    <w:basedOn w:val="Normal"/>
    <w:link w:val="FooterChar"/>
    <w:uiPriority w:val="99"/>
    <w:unhideWhenUsed/>
    <w:rsid w:val="00440D40"/>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locked/>
    <w:rsid w:val="00440D40"/>
    <w:rPr>
      <w:rFonts w:cs="Times New Roman"/>
    </w:rPr>
  </w:style>
  <w:style w:type="paragraph" w:styleId="NormalWeb">
    <w:name w:val="Normal (Web)"/>
    <w:basedOn w:val="Normal"/>
    <w:uiPriority w:val="99"/>
    <w:unhideWhenUsed/>
    <w:rsid w:val="00040E74"/>
    <w:pPr>
      <w:spacing w:before="100" w:beforeAutospacing="1" w:after="100" w:afterAutospacing="1" w:line="240" w:lineRule="auto"/>
    </w:pPr>
    <w:rPr>
      <w:rFonts w:ascii="Times New Roman" w:hAnsi="Times New Roman"/>
      <w:sz w:val="24"/>
      <w:szCs w:val="24"/>
    </w:rPr>
  </w:style>
  <w:style w:type="character" w:styleId="CommentReference">
    <w:name w:val="annotation reference"/>
    <w:uiPriority w:val="99"/>
    <w:semiHidden/>
    <w:unhideWhenUsed/>
    <w:rsid w:val="003454FA"/>
    <w:rPr>
      <w:rFonts w:cs="Times New Roman"/>
      <w:sz w:val="16"/>
      <w:szCs w:val="16"/>
    </w:rPr>
  </w:style>
  <w:style w:type="paragraph" w:styleId="CommentText">
    <w:name w:val="annotation text"/>
    <w:basedOn w:val="Normal"/>
    <w:link w:val="CommentTextChar"/>
    <w:uiPriority w:val="99"/>
    <w:semiHidden/>
    <w:unhideWhenUsed/>
    <w:rsid w:val="003454FA"/>
    <w:pPr>
      <w:spacing w:line="240" w:lineRule="auto"/>
    </w:pPr>
    <w:rPr>
      <w:sz w:val="20"/>
      <w:szCs w:val="20"/>
      <w:lang w:val="x-none" w:eastAsia="x-none"/>
    </w:rPr>
  </w:style>
  <w:style w:type="character" w:customStyle="1" w:styleId="CommentTextChar">
    <w:name w:val="Comment Text Char"/>
    <w:link w:val="CommentText"/>
    <w:uiPriority w:val="99"/>
    <w:semiHidden/>
    <w:locked/>
    <w:rsid w:val="003454FA"/>
    <w:rPr>
      <w:rFonts w:cs="Times New Roman"/>
      <w:sz w:val="20"/>
      <w:szCs w:val="20"/>
    </w:rPr>
  </w:style>
  <w:style w:type="paragraph" w:styleId="CommentSubject">
    <w:name w:val="annotation subject"/>
    <w:basedOn w:val="CommentText"/>
    <w:next w:val="CommentText"/>
    <w:link w:val="CommentSubjectChar"/>
    <w:uiPriority w:val="99"/>
    <w:semiHidden/>
    <w:unhideWhenUsed/>
    <w:rsid w:val="003454FA"/>
    <w:rPr>
      <w:b/>
      <w:bCs/>
    </w:rPr>
  </w:style>
  <w:style w:type="character" w:customStyle="1" w:styleId="CommentSubjectChar">
    <w:name w:val="Comment Subject Char"/>
    <w:link w:val="CommentSubject"/>
    <w:uiPriority w:val="99"/>
    <w:semiHidden/>
    <w:locked/>
    <w:rsid w:val="003454FA"/>
    <w:rPr>
      <w:rFonts w:cs="Times New Roman"/>
      <w:b/>
      <w:bCs/>
      <w:sz w:val="20"/>
      <w:szCs w:val="20"/>
    </w:rPr>
  </w:style>
  <w:style w:type="table" w:styleId="TableGrid">
    <w:name w:val="Table Grid"/>
    <w:basedOn w:val="TableNormal"/>
    <w:uiPriority w:val="59"/>
    <w:rsid w:val="00BA5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A"/>
    <w:pPr>
      <w:spacing w:after="0" w:line="240" w:lineRule="auto"/>
      <w:ind w:left="720"/>
      <w:contextualSpacing/>
    </w:pPr>
    <w:rPr>
      <w:rFonts w:ascii="Times New Roman" w:hAnsi="Times New Roman"/>
      <w:sz w:val="24"/>
      <w:szCs w:val="20"/>
    </w:rPr>
  </w:style>
  <w:style w:type="character" w:customStyle="1" w:styleId="normaltextrun">
    <w:name w:val="normaltextrun"/>
    <w:rsid w:val="00FA7BC8"/>
  </w:style>
  <w:style w:type="character" w:customStyle="1" w:styleId="eop">
    <w:name w:val="eop"/>
    <w:basedOn w:val="DefaultParagraphFont"/>
    <w:rsid w:val="00FA7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78789">
      <w:marLeft w:val="0"/>
      <w:marRight w:val="0"/>
      <w:marTop w:val="0"/>
      <w:marBottom w:val="0"/>
      <w:divBdr>
        <w:top w:val="none" w:sz="0" w:space="0" w:color="auto"/>
        <w:left w:val="none" w:sz="0" w:space="0" w:color="auto"/>
        <w:bottom w:val="none" w:sz="0" w:space="0" w:color="auto"/>
        <w:right w:val="none" w:sz="0" w:space="0" w:color="auto"/>
      </w:divBdr>
    </w:div>
    <w:div w:id="1810778790">
      <w:marLeft w:val="0"/>
      <w:marRight w:val="0"/>
      <w:marTop w:val="0"/>
      <w:marBottom w:val="0"/>
      <w:divBdr>
        <w:top w:val="none" w:sz="0" w:space="0" w:color="auto"/>
        <w:left w:val="none" w:sz="0" w:space="0" w:color="auto"/>
        <w:bottom w:val="none" w:sz="0" w:space="0" w:color="auto"/>
        <w:right w:val="none" w:sz="0" w:space="0" w:color="auto"/>
      </w:divBdr>
    </w:div>
    <w:div w:id="1810778791">
      <w:marLeft w:val="0"/>
      <w:marRight w:val="0"/>
      <w:marTop w:val="0"/>
      <w:marBottom w:val="0"/>
      <w:divBdr>
        <w:top w:val="none" w:sz="0" w:space="0" w:color="auto"/>
        <w:left w:val="none" w:sz="0" w:space="0" w:color="auto"/>
        <w:bottom w:val="none" w:sz="0" w:space="0" w:color="auto"/>
        <w:right w:val="none" w:sz="0" w:space="0" w:color="auto"/>
      </w:divBdr>
    </w:div>
    <w:div w:id="1810778792">
      <w:marLeft w:val="0"/>
      <w:marRight w:val="0"/>
      <w:marTop w:val="0"/>
      <w:marBottom w:val="0"/>
      <w:divBdr>
        <w:top w:val="none" w:sz="0" w:space="0" w:color="auto"/>
        <w:left w:val="none" w:sz="0" w:space="0" w:color="auto"/>
        <w:bottom w:val="none" w:sz="0" w:space="0" w:color="auto"/>
        <w:right w:val="none" w:sz="0" w:space="0" w:color="auto"/>
      </w:divBdr>
    </w:div>
    <w:div w:id="1810778793">
      <w:marLeft w:val="0"/>
      <w:marRight w:val="0"/>
      <w:marTop w:val="0"/>
      <w:marBottom w:val="0"/>
      <w:divBdr>
        <w:top w:val="none" w:sz="0" w:space="0" w:color="auto"/>
        <w:left w:val="none" w:sz="0" w:space="0" w:color="auto"/>
        <w:bottom w:val="none" w:sz="0" w:space="0" w:color="auto"/>
        <w:right w:val="none" w:sz="0" w:space="0" w:color="auto"/>
      </w:divBdr>
    </w:div>
    <w:div w:id="1810778794">
      <w:marLeft w:val="0"/>
      <w:marRight w:val="0"/>
      <w:marTop w:val="0"/>
      <w:marBottom w:val="0"/>
      <w:divBdr>
        <w:top w:val="none" w:sz="0" w:space="0" w:color="auto"/>
        <w:left w:val="none" w:sz="0" w:space="0" w:color="auto"/>
        <w:bottom w:val="none" w:sz="0" w:space="0" w:color="auto"/>
        <w:right w:val="none" w:sz="0" w:space="0" w:color="auto"/>
      </w:divBdr>
      <w:divsChild>
        <w:div w:id="1810778788">
          <w:marLeft w:val="0"/>
          <w:marRight w:val="0"/>
          <w:marTop w:val="0"/>
          <w:marBottom w:val="0"/>
          <w:divBdr>
            <w:top w:val="none" w:sz="0" w:space="0" w:color="auto"/>
            <w:left w:val="none" w:sz="0" w:space="0" w:color="auto"/>
            <w:bottom w:val="none" w:sz="0" w:space="0" w:color="auto"/>
            <w:right w:val="none" w:sz="0" w:space="0" w:color="auto"/>
          </w:divBdr>
        </w:div>
        <w:div w:id="1810778795">
          <w:marLeft w:val="0"/>
          <w:marRight w:val="0"/>
          <w:marTop w:val="0"/>
          <w:marBottom w:val="0"/>
          <w:divBdr>
            <w:top w:val="none" w:sz="0" w:space="0" w:color="auto"/>
            <w:left w:val="none" w:sz="0" w:space="0" w:color="auto"/>
            <w:bottom w:val="none" w:sz="0" w:space="0" w:color="auto"/>
            <w:right w:val="none" w:sz="0" w:space="0" w:color="auto"/>
          </w:divBdr>
        </w:div>
      </w:divsChild>
    </w:div>
    <w:div w:id="1810778796">
      <w:marLeft w:val="0"/>
      <w:marRight w:val="0"/>
      <w:marTop w:val="0"/>
      <w:marBottom w:val="0"/>
      <w:divBdr>
        <w:top w:val="none" w:sz="0" w:space="0" w:color="auto"/>
        <w:left w:val="none" w:sz="0" w:space="0" w:color="auto"/>
        <w:bottom w:val="none" w:sz="0" w:space="0" w:color="auto"/>
        <w:right w:val="none" w:sz="0" w:space="0" w:color="auto"/>
      </w:divBdr>
    </w:div>
    <w:div w:id="1810778797">
      <w:marLeft w:val="0"/>
      <w:marRight w:val="0"/>
      <w:marTop w:val="0"/>
      <w:marBottom w:val="0"/>
      <w:divBdr>
        <w:top w:val="none" w:sz="0" w:space="0" w:color="auto"/>
        <w:left w:val="none" w:sz="0" w:space="0" w:color="auto"/>
        <w:bottom w:val="none" w:sz="0" w:space="0" w:color="auto"/>
        <w:right w:val="none" w:sz="0" w:space="0" w:color="auto"/>
      </w:divBdr>
    </w:div>
    <w:div w:id="1810778798">
      <w:marLeft w:val="0"/>
      <w:marRight w:val="0"/>
      <w:marTop w:val="0"/>
      <w:marBottom w:val="0"/>
      <w:divBdr>
        <w:top w:val="none" w:sz="0" w:space="0" w:color="auto"/>
        <w:left w:val="none" w:sz="0" w:space="0" w:color="auto"/>
        <w:bottom w:val="none" w:sz="0" w:space="0" w:color="auto"/>
        <w:right w:val="none" w:sz="0" w:space="0" w:color="auto"/>
      </w:divBdr>
    </w:div>
    <w:div w:id="1810778799">
      <w:marLeft w:val="0"/>
      <w:marRight w:val="0"/>
      <w:marTop w:val="0"/>
      <w:marBottom w:val="0"/>
      <w:divBdr>
        <w:top w:val="none" w:sz="0" w:space="0" w:color="auto"/>
        <w:left w:val="none" w:sz="0" w:space="0" w:color="auto"/>
        <w:bottom w:val="none" w:sz="0" w:space="0" w:color="auto"/>
        <w:right w:val="none" w:sz="0" w:space="0" w:color="auto"/>
      </w:divBdr>
    </w:div>
    <w:div w:id="1810778800">
      <w:marLeft w:val="0"/>
      <w:marRight w:val="0"/>
      <w:marTop w:val="0"/>
      <w:marBottom w:val="0"/>
      <w:divBdr>
        <w:top w:val="none" w:sz="0" w:space="0" w:color="auto"/>
        <w:left w:val="none" w:sz="0" w:space="0" w:color="auto"/>
        <w:bottom w:val="none" w:sz="0" w:space="0" w:color="auto"/>
        <w:right w:val="none" w:sz="0" w:space="0" w:color="auto"/>
      </w:divBdr>
    </w:div>
    <w:div w:id="1810778801">
      <w:marLeft w:val="0"/>
      <w:marRight w:val="0"/>
      <w:marTop w:val="0"/>
      <w:marBottom w:val="0"/>
      <w:divBdr>
        <w:top w:val="none" w:sz="0" w:space="0" w:color="auto"/>
        <w:left w:val="none" w:sz="0" w:space="0" w:color="auto"/>
        <w:bottom w:val="none" w:sz="0" w:space="0" w:color="auto"/>
        <w:right w:val="none" w:sz="0" w:space="0" w:color="auto"/>
      </w:divBdr>
    </w:div>
    <w:div w:id="1810778802">
      <w:marLeft w:val="0"/>
      <w:marRight w:val="0"/>
      <w:marTop w:val="0"/>
      <w:marBottom w:val="0"/>
      <w:divBdr>
        <w:top w:val="none" w:sz="0" w:space="0" w:color="auto"/>
        <w:left w:val="none" w:sz="0" w:space="0" w:color="auto"/>
        <w:bottom w:val="none" w:sz="0" w:space="0" w:color="auto"/>
        <w:right w:val="none" w:sz="0" w:space="0" w:color="auto"/>
      </w:divBdr>
    </w:div>
    <w:div w:id="181077880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pubmedcentral.nih.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73</Words>
  <Characters>2177</Characters>
  <Application>Microsoft Office Word</Application>
  <DocSecurity>0</DocSecurity>
  <Lines>41</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04T21:40:00Z</dcterms:created>
  <dcterms:modified xsi:type="dcterms:W3CDTF">2023-08-04T21:40:00Z</dcterms:modified>
</cp:coreProperties>
</file>